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72B71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8FA752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218775AF" w:rsidR="002258C5" w:rsidRPr="00703B29" w:rsidRDefault="00002FE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F28A7">
        <w:rPr>
          <w:rFonts w:cs="Arial"/>
          <w:sz w:val="20"/>
        </w:rPr>
        <w:t>5L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0F28A7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0F28A7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Title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3C712534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069CF0" w14:textId="0685AA51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17C74">
        <w:rPr>
          <w:noProof/>
          <w:lang w:val="sv-SE" w:eastAsia="sv-SE"/>
        </w:rPr>
        <w:drawing>
          <wp:inline distT="0" distB="0" distL="0" distR="0" wp14:anchorId="5C37A0F9" wp14:editId="650BDD75">
            <wp:extent cx="6480810" cy="1085488"/>
            <wp:effectExtent l="0" t="0" r="0" b="635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5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BAE58" w14:textId="570E34FA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17C74">
        <w:rPr>
          <w:noProof/>
          <w:lang w:val="sv-SE" w:eastAsia="sv-SE"/>
        </w:rPr>
        <w:drawing>
          <wp:inline distT="0" distB="0" distL="0" distR="0" wp14:anchorId="1C75CE3E" wp14:editId="55CCC95A">
            <wp:extent cx="6480810" cy="1066754"/>
            <wp:effectExtent l="0" t="0" r="0" b="635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66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56953" w14:textId="5FA45D38" w:rsidR="00E17C74" w:rsidRDefault="00E17C7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17C74">
        <w:rPr>
          <w:noProof/>
          <w:lang w:val="sv-SE" w:eastAsia="sv-SE"/>
        </w:rPr>
        <w:drawing>
          <wp:inline distT="0" distB="0" distL="0" distR="0" wp14:anchorId="7BB0C314" wp14:editId="1726B9A4">
            <wp:extent cx="4242816" cy="1085596"/>
            <wp:effectExtent l="0" t="0" r="5715" b="635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733" cy="109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09496" w14:textId="4B3D8163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3147F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898B381" w14:textId="77777777" w:rsidR="00E82CF3" w:rsidRDefault="00E82C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82CF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F56D2F" w14:textId="052B2838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25F171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06531F6" w14:textId="77777777" w:rsidR="006F71C2" w:rsidRDefault="006F71C2" w:rsidP="006F71C2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06249700" w14:textId="77777777" w:rsidR="006F71C2" w:rsidRDefault="006F71C2" w:rsidP="006F71C2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4C18017" w14:textId="77777777" w:rsidR="006F71C2" w:rsidRDefault="006F71C2" w:rsidP="006F71C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E5BC8D2" w14:textId="77777777" w:rsidR="006F71C2" w:rsidRDefault="006F71C2" w:rsidP="006F71C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23411A8" w14:textId="77777777" w:rsidR="006F71C2" w:rsidRPr="00990FA4" w:rsidRDefault="006F71C2" w:rsidP="006F71C2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12962D0E" w14:textId="77777777" w:rsidR="006F71C2" w:rsidRPr="0027120F" w:rsidRDefault="006F71C2" w:rsidP="006F71C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27120F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64B2F74" w14:textId="153A608B" w:rsidR="006F71C2" w:rsidRPr="006F71C2" w:rsidRDefault="006F71C2" w:rsidP="006F71C2">
      <w:pPr>
        <w:pStyle w:val="Body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es 17 and 31 have tendencies to give rise to primer oligomer formation.</w:t>
      </w:r>
    </w:p>
    <w:p w14:paraId="2D6845EA" w14:textId="7B96747B" w:rsidR="006F71C2" w:rsidRPr="006F71C2" w:rsidRDefault="006F71C2" w:rsidP="006F71C2">
      <w:pPr>
        <w:pStyle w:val="Body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es 19, 20, 21, 22, 39, 42, 47 and 48 may have tendencies of unspecific amplification.</w:t>
      </w:r>
    </w:p>
    <w:p w14:paraId="144EF482" w14:textId="55FF9788" w:rsidR="006F71C2" w:rsidRPr="006F71C2" w:rsidRDefault="006F71C2" w:rsidP="006F71C2">
      <w:pPr>
        <w:pStyle w:val="BodyText2"/>
        <w:rPr>
          <w:rFonts w:cs="Arial"/>
          <w:sz w:val="18"/>
          <w:szCs w:val="18"/>
          <w:lang w:val="en-GB"/>
        </w:rPr>
      </w:pPr>
      <w:r w:rsidRPr="006F71C2">
        <w:rPr>
          <w:rFonts w:cs="Arial"/>
          <w:sz w:val="18"/>
          <w:szCs w:val="18"/>
          <w:lang w:val="en-GB"/>
        </w:rPr>
        <w:t>Primer mix 14 may give rise to a lower yield of HLA-specific PCR product than the other HLA-C*06 resolution primer mixes in the C*03 alleles.</w:t>
      </w:r>
    </w:p>
    <w:p w14:paraId="13AC6388" w14:textId="5CCC301E" w:rsidR="006479D6" w:rsidRPr="006104E4" w:rsidRDefault="006F71C2" w:rsidP="006104E4">
      <w:pPr>
        <w:pStyle w:val="BodyText2"/>
        <w:rPr>
          <w:rFonts w:cs="Arial"/>
          <w:sz w:val="18"/>
          <w:szCs w:val="18"/>
          <w:lang w:val="en-GB"/>
        </w:rPr>
        <w:sectPr w:rsidR="006479D6" w:rsidRPr="006104E4" w:rsidSect="006F71C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  <w:bookmarkStart w:id="1" w:name="_Hlk12871064"/>
      <w:r w:rsidRPr="006F71C2">
        <w:rPr>
          <w:rFonts w:cs="Arial"/>
          <w:sz w:val="18"/>
          <w:szCs w:val="18"/>
          <w:lang w:val="en-GB"/>
        </w:rPr>
        <w:t>Primer mix 6</w:t>
      </w:r>
      <w:r>
        <w:rPr>
          <w:rFonts w:cs="Arial"/>
          <w:sz w:val="18"/>
          <w:szCs w:val="18"/>
          <w:lang w:val="en-GB"/>
        </w:rPr>
        <w:t>3</w:t>
      </w:r>
      <w:r w:rsidRPr="006F71C2">
        <w:rPr>
          <w:rFonts w:cs="Arial"/>
          <w:sz w:val="18"/>
          <w:szCs w:val="18"/>
          <w:lang w:val="en-GB"/>
        </w:rPr>
        <w:t xml:space="preserve">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  <w:bookmarkEnd w:id="1"/>
    </w:p>
    <w:p w14:paraId="76D7FCC8" w14:textId="47A3D3D6" w:rsidR="00F07E1D" w:rsidRDefault="00F07E1D" w:rsidP="00F07E1D">
      <w:pPr>
        <w:tabs>
          <w:tab w:val="left" w:pos="1290"/>
        </w:tabs>
      </w:pPr>
    </w:p>
    <w:p w14:paraId="570974BF" w14:textId="0FFA0D5F" w:rsidR="00233C9A" w:rsidRPr="00F07E1D" w:rsidRDefault="002F67D4" w:rsidP="00F07E1D">
      <w:pPr>
        <w:tabs>
          <w:tab w:val="center" w:pos="6719"/>
        </w:tabs>
        <w:sectPr w:rsidR="00233C9A" w:rsidRPr="00F07E1D" w:rsidSect="006F71C2">
          <w:type w:val="continuous"/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2F67D4">
        <w:drawing>
          <wp:anchor distT="0" distB="0" distL="114300" distR="114300" simplePos="0" relativeHeight="251658240" behindDoc="0" locked="0" layoutInCell="1" allowOverlap="1" wp14:anchorId="1573E566" wp14:editId="7CBBB7AA">
            <wp:simplePos x="0" y="0"/>
            <wp:positionH relativeFrom="column">
              <wp:posOffset>1242</wp:posOffset>
            </wp:positionH>
            <wp:positionV relativeFrom="paragraph">
              <wp:posOffset>-1215</wp:posOffset>
            </wp:positionV>
            <wp:extent cx="8533130" cy="4991735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9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07E1D">
        <w:tab/>
      </w:r>
    </w:p>
    <w:p w14:paraId="02655B1F" w14:textId="111137DC" w:rsidR="000B3473" w:rsidRDefault="000B3473" w:rsidP="00076738">
      <w:pPr>
        <w:tabs>
          <w:tab w:val="left" w:pos="1290"/>
          <w:tab w:val="left" w:pos="9072"/>
        </w:tabs>
        <w:ind w:right="113"/>
      </w:pPr>
    </w:p>
    <w:p w14:paraId="5C98B934" w14:textId="3084BA96" w:rsidR="000B3473" w:rsidRDefault="0083002C" w:rsidP="00076738">
      <w:pPr>
        <w:tabs>
          <w:tab w:val="left" w:pos="1290"/>
          <w:tab w:val="left" w:pos="9072"/>
        </w:tabs>
        <w:ind w:right="113"/>
      </w:pPr>
      <w:r w:rsidRPr="0083002C">
        <w:rPr>
          <w:noProof/>
          <w:lang w:val="sv-SE" w:eastAsia="sv-SE"/>
        </w:rPr>
        <w:drawing>
          <wp:inline distT="0" distB="0" distL="0" distR="0" wp14:anchorId="37650283" wp14:editId="5755ECBC">
            <wp:extent cx="8533130" cy="5408025"/>
            <wp:effectExtent l="0" t="0" r="1270" b="2540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0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BA6F8" w14:textId="3D47F03F" w:rsidR="007B06ED" w:rsidRDefault="00274588" w:rsidP="00076738">
      <w:pPr>
        <w:tabs>
          <w:tab w:val="left" w:pos="1290"/>
          <w:tab w:val="left" w:pos="9072"/>
        </w:tabs>
        <w:ind w:right="113"/>
      </w:pPr>
      <w:r w:rsidRPr="000B3473">
        <w:br w:type="page"/>
      </w:r>
      <w:r w:rsidR="00A40915" w:rsidRPr="00A40915">
        <w:lastRenderedPageBreak/>
        <w:t xml:space="preserve"> </w:t>
      </w:r>
      <w:r w:rsidR="007B06ED" w:rsidRPr="007B06ED">
        <w:rPr>
          <w:noProof/>
        </w:rPr>
        <w:drawing>
          <wp:inline distT="0" distB="0" distL="0" distR="0" wp14:anchorId="13AB3098" wp14:editId="217CC25E">
            <wp:extent cx="8071708" cy="5605669"/>
            <wp:effectExtent l="0" t="0" r="5715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664" cy="560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57950" w14:textId="77777777" w:rsidR="007B06ED" w:rsidRDefault="007B06ED" w:rsidP="00076738">
      <w:pPr>
        <w:tabs>
          <w:tab w:val="left" w:pos="1290"/>
          <w:tab w:val="left" w:pos="9072"/>
        </w:tabs>
        <w:ind w:right="113"/>
      </w:pPr>
    </w:p>
    <w:p w14:paraId="335A5BAA" w14:textId="57317154" w:rsidR="00F07E1D" w:rsidRDefault="0083002C" w:rsidP="00076738">
      <w:pPr>
        <w:tabs>
          <w:tab w:val="left" w:pos="1290"/>
          <w:tab w:val="left" w:pos="9072"/>
        </w:tabs>
        <w:ind w:right="113"/>
      </w:pPr>
      <w:r w:rsidRPr="0083002C">
        <w:rPr>
          <w:noProof/>
          <w:lang w:val="sv-SE" w:eastAsia="sv-SE"/>
        </w:rPr>
        <w:drawing>
          <wp:inline distT="0" distB="0" distL="0" distR="0" wp14:anchorId="5931E8A2" wp14:editId="5E2D2D87">
            <wp:extent cx="8533130" cy="5267035"/>
            <wp:effectExtent l="0" t="0" r="1270" b="0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6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4B2">
        <w:br w:type="page"/>
      </w:r>
    </w:p>
    <w:p w14:paraId="0DEE4D3D" w14:textId="3BAF3C9A" w:rsidR="00CE5515" w:rsidRDefault="00DA37DE" w:rsidP="009C2EB2">
      <w:pPr>
        <w:tabs>
          <w:tab w:val="left" w:pos="3433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lastRenderedPageBreak/>
        <w:drawing>
          <wp:inline distT="0" distB="0" distL="0" distR="0" wp14:anchorId="643DAEC7" wp14:editId="11F5272E">
            <wp:extent cx="8431619" cy="5558569"/>
            <wp:effectExtent l="0" t="0" r="7620" b="4445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4621" cy="5567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D2BD6" w14:textId="5D89B091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6179BF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2C729CD" w14:textId="35FB045C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D9B53A6" w14:textId="52095D1E" w:rsidR="00CE5515" w:rsidRDefault="00DA37DE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drawing>
          <wp:inline distT="0" distB="0" distL="0" distR="0" wp14:anchorId="327CE00F" wp14:editId="018B5050">
            <wp:extent cx="8533130" cy="4921151"/>
            <wp:effectExtent l="0" t="0" r="1270" b="0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21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4C74C" w14:textId="4226FD1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4BAC0D" w14:textId="77777777" w:rsidR="00CE5515" w:rsidRDefault="00CE5515" w:rsidP="009C2EB2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F8AC2ED" w14:textId="317F5623" w:rsidR="00CE5515" w:rsidRDefault="00DA37DE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lastRenderedPageBreak/>
        <w:drawing>
          <wp:inline distT="0" distB="0" distL="0" distR="0" wp14:anchorId="3C8EE36F" wp14:editId="13D849F1">
            <wp:extent cx="8533130" cy="5575926"/>
            <wp:effectExtent l="0" t="0" r="1270" b="6350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75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4EDF8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009FDD6" w14:textId="5289B35C" w:rsidR="00CE5515" w:rsidRDefault="00DA37DE" w:rsidP="00DA37DE">
      <w:pPr>
        <w:tabs>
          <w:tab w:val="left" w:pos="1290"/>
        </w:tabs>
        <w:ind w:left="-567" w:right="-596" w:firstLine="425"/>
        <w:rPr>
          <w:rFonts w:ascii="Arial" w:hAnsi="Arial" w:cs="Arial"/>
          <w:b/>
          <w:sz w:val="18"/>
          <w:szCs w:val="18"/>
          <w:vertAlign w:val="superscript"/>
        </w:rPr>
      </w:pPr>
      <w:r w:rsidRPr="00DA37DE">
        <w:rPr>
          <w:noProof/>
          <w:lang w:val="sv-SE" w:eastAsia="sv-SE"/>
        </w:rPr>
        <w:drawing>
          <wp:inline distT="0" distB="0" distL="0" distR="0" wp14:anchorId="253C277B" wp14:editId="0EA9366F">
            <wp:extent cx="8533130" cy="5293106"/>
            <wp:effectExtent l="0" t="0" r="1270" b="3175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D0EE7" w14:textId="77777777" w:rsidR="00CE5515" w:rsidRDefault="00CE5515" w:rsidP="009C2EB2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17A3B43" w14:textId="5E24D5D0" w:rsidR="001D4297" w:rsidRDefault="005326E9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5326E9">
        <w:rPr>
          <w:noProof/>
          <w:lang w:val="sv-SE" w:eastAsia="sv-SE"/>
        </w:rPr>
        <w:lastRenderedPageBreak/>
        <w:drawing>
          <wp:inline distT="0" distB="0" distL="0" distR="0" wp14:anchorId="3D95C0C2" wp14:editId="586A3D06">
            <wp:extent cx="7704814" cy="5612979"/>
            <wp:effectExtent l="0" t="0" r="0" b="6985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6104" cy="562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3623C" w14:textId="67C65BA5" w:rsidR="005326E9" w:rsidRDefault="009050C2" w:rsidP="00DA37DE">
      <w:pPr>
        <w:tabs>
          <w:tab w:val="left" w:pos="1290"/>
        </w:tabs>
        <w:ind w:left="-567" w:right="-596" w:firstLine="567"/>
        <w:rPr>
          <w:rFonts w:ascii="Arial" w:hAnsi="Arial" w:cs="Arial"/>
          <w:b/>
          <w:sz w:val="18"/>
          <w:szCs w:val="18"/>
          <w:vertAlign w:val="superscript"/>
        </w:rPr>
      </w:pPr>
      <w:r w:rsidRPr="009050C2">
        <w:rPr>
          <w:noProof/>
          <w:lang w:val="sv-SE" w:eastAsia="sv-SE"/>
        </w:rPr>
        <w:lastRenderedPageBreak/>
        <w:drawing>
          <wp:inline distT="0" distB="0" distL="0" distR="0" wp14:anchorId="10DA7D6A" wp14:editId="3D1FD709">
            <wp:extent cx="8338931" cy="5584027"/>
            <wp:effectExtent l="0" t="0" r="5080" b="0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1840" cy="55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C8F61" w14:textId="77777777" w:rsidR="005326E9" w:rsidRDefault="005326E9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94061CB" w14:textId="087AF205" w:rsidR="003841CC" w:rsidRPr="00C448BD" w:rsidRDefault="003841CC" w:rsidP="000C77BB">
      <w:pPr>
        <w:tabs>
          <w:tab w:val="left" w:pos="1290"/>
        </w:tabs>
        <w:ind w:left="-567" w:right="-596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6" w:history="1">
        <w:r w:rsidRPr="003841CC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25F4642B" w14:textId="77777777" w:rsidR="00CB6173" w:rsidRDefault="003841CC" w:rsidP="00CB61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3841C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77777777" w:rsidR="005F4F76" w:rsidRDefault="003841CC" w:rsidP="005F4F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CB6173">
        <w:rPr>
          <w:rFonts w:cs="Arial"/>
          <w:b/>
          <w:sz w:val="18"/>
          <w:szCs w:val="18"/>
          <w:vertAlign w:val="superscript"/>
        </w:rPr>
        <w:t>3</w:t>
      </w:r>
      <w:r w:rsidR="00CB6173" w:rsidRPr="0096132F">
        <w:rPr>
          <w:sz w:val="18"/>
          <w:szCs w:val="18"/>
        </w:rPr>
        <w:t>The following HLA-</w:t>
      </w:r>
      <w:r w:rsidR="00CB6173">
        <w:rPr>
          <w:sz w:val="18"/>
          <w:szCs w:val="18"/>
        </w:rPr>
        <w:t>C*06</w:t>
      </w:r>
      <w:r w:rsidR="00CB6173" w:rsidRPr="0096132F">
        <w:rPr>
          <w:sz w:val="18"/>
          <w:szCs w:val="18"/>
        </w:rPr>
        <w:t xml:space="preserve"> primer mixes have two </w:t>
      </w:r>
      <w:r w:rsidR="00CB6173" w:rsidRPr="0096132F">
        <w:rPr>
          <w:rFonts w:cs="Arial"/>
          <w:sz w:val="18"/>
          <w:szCs w:val="18"/>
        </w:rPr>
        <w:t>or more product sizes:</w:t>
      </w:r>
    </w:p>
    <w:p w14:paraId="1915788C" w14:textId="77777777" w:rsidR="005326E9" w:rsidRPr="005F4F76" w:rsidRDefault="005326E9" w:rsidP="005326E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-SSP"/>
        <w:tblW w:w="13742" w:type="dxa"/>
        <w:tblInd w:w="-851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2075"/>
        <w:gridCol w:w="9121"/>
      </w:tblGrid>
      <w:tr w:rsidR="00735583" w:rsidRPr="00735583" w14:paraId="1C6C63B2" w14:textId="77777777" w:rsidTr="00735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827C081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6810F093" w14:textId="32418884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075" w:type="dxa"/>
          </w:tcPr>
          <w:p w14:paraId="6C873377" w14:textId="171EEE85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9121" w:type="dxa"/>
          </w:tcPr>
          <w:p w14:paraId="19CE5A56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5583" w:rsidRPr="00735583" w14:paraId="64C61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E03AC60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3DF888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2A928A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B856D3B" w14:textId="77777777" w:rsidR="00326DD1" w:rsidRDefault="00326DD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3F14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60C48C0F" w14:textId="77777777" w:rsidR="006764E9" w:rsidRPr="006764E9" w:rsidRDefault="006764E9" w:rsidP="006764E9">
            <w:pPr>
              <w:rPr>
                <w:rFonts w:cs="Arial"/>
                <w:color w:val="000000"/>
                <w:sz w:val="18"/>
                <w:szCs w:val="18"/>
              </w:rPr>
            </w:pPr>
            <w:r w:rsidRPr="006764E9">
              <w:rPr>
                <w:rFonts w:cs="Arial"/>
                <w:color w:val="000000"/>
                <w:sz w:val="18"/>
                <w:szCs w:val="18"/>
              </w:rPr>
              <w:t>*06:05, 06:67, 06:103</w:t>
            </w:r>
          </w:p>
          <w:p w14:paraId="7EC894B7" w14:textId="77777777" w:rsidR="006764E9" w:rsidRDefault="006764E9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8BC6DB7" w14:textId="77777777" w:rsidR="00326DD1" w:rsidRDefault="00326DD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B39083" w14:textId="7BFD263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8</w:t>
            </w:r>
            <w:r w:rsidR="00B41888">
              <w:rPr>
                <w:rFonts w:cs="Arial"/>
                <w:color w:val="000000"/>
                <w:sz w:val="18"/>
                <w:szCs w:val="18"/>
              </w:rPr>
              <w:t>, 06:23, 06:179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121" w:type="dxa"/>
          </w:tcPr>
          <w:p w14:paraId="29E2F510" w14:textId="77777777" w:rsidR="00326DD1" w:rsidRPr="00326DD1" w:rsidRDefault="00326DD1" w:rsidP="00326DD1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2:94, 04:129, 05:01:01:01-05:01:27, 05:01:28</w:t>
            </w:r>
            <w:r w:rsidRPr="00326DD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, 05:01:29-05:01:51, 05:03-05:28, 05:30-05:47, 05:49-05:91N, 05:93-05:128N, 05:130-05:154N, 05:156-05:189, 05:191-05:194, 05:196, 05:198-05:232, 08:10, 12:21, 12:33, 15:107, 15:178, 17:05</w:t>
            </w:r>
          </w:p>
          <w:p w14:paraId="70ED904F" w14:textId="5A15819E" w:rsidR="00735583" w:rsidRPr="00735583" w:rsidRDefault="00326DD1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1:04, 01:09:01-01:09:02, 02:21, 12:178</w:t>
            </w:r>
          </w:p>
        </w:tc>
      </w:tr>
      <w:tr w:rsidR="00735583" w:rsidRPr="00735583" w14:paraId="59DC19F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3"/>
        </w:trPr>
        <w:tc>
          <w:tcPr>
            <w:tcW w:w="936" w:type="dxa"/>
          </w:tcPr>
          <w:p w14:paraId="1DBBA11A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610" w:type="dxa"/>
          </w:tcPr>
          <w:p w14:paraId="42202D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676E087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46CF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8ED7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FC1D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0069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DF545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7B2837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693B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13E1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57F7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1ABDA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CA7189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86EE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075" w:type="dxa"/>
          </w:tcPr>
          <w:p w14:paraId="3B09F084" w14:textId="77777777" w:rsidR="00326DD1" w:rsidRPr="00326DD1" w:rsidRDefault="00326DD1" w:rsidP="00326DD1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6:05-06:06, 06:204, 06:271</w:t>
            </w:r>
          </w:p>
          <w:p w14:paraId="4831DD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08457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5EA1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5EFF7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7B085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FBCD7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0642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359E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0BBA4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F6FB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772561C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8C70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9121" w:type="dxa"/>
          </w:tcPr>
          <w:p w14:paraId="72154465" w14:textId="77777777" w:rsidR="00326DD1" w:rsidRPr="00326DD1" w:rsidRDefault="00326DD1" w:rsidP="00326DD1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*01:02:01:01-01:03, 01:05-01:07:01, 01:08, 01:10-01:20, 01:23-01:34, 01:36:01-01:130, 01:132-01:159, 01:161-01:168, 01:169:02-01:191, 04:110</w:t>
            </w:r>
            <w:r w:rsidRPr="00326DD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326DD1">
              <w:rPr>
                <w:rFonts w:cs="Arial"/>
                <w:color w:val="000000"/>
                <w:sz w:val="18"/>
                <w:szCs w:val="18"/>
                <w:lang w:val="en-GB"/>
              </w:rPr>
              <w:t>, 05:01:01:01-05:01:51, 05:03-05:07N, 05:09:01-05:10, 05:12-05:16, 05:18:01-05:26, 05:28-05:50, 05:53-05:61, 05:63-05:67, 05:69, 05:71-05:78:02, 05:80-05:88, 05:90-05:105, 05:107-05:111, 05:113N-05:114, 05:116-05:133, 05:135-05:145, 05:147-05:150, 05:152-05:162, 05:164-05:183, 05:185-05:232, 08:02:01:01-08:02:29, 08:05, 08:07, 08:12:01:01-08:12:01:02, 08:15:01-08:15:02, 08:17-08:19:02, 08:23, 08:25, 08:28, 08:30, 08:32-08:35, 08:37, 08:43, 08:45, 08:47-08:49, 08:51-08:53, 08:55N, 08:62:01-08:63, 08:67-08:71, 08:73-08:77, 08:90, 08:92, 08:94, 08:100, 08:103, 08:107-08:108, 08:110-08:112, 08:114-08:116, 08:118, 08:120, 08:123, 08:125-08:126, 08:132, 08:134, 08:140, 08:146, 08:149-08:152, 08:156, 08:158-08:159, 08:161N, 08:166-08:167, 08:169-08:172, 08:179-08:181N, 08:183-08:185, 08:191, 08:195, 08:198, 08:200-08:202, 08:206-08:207, 12:09, 12:24, 12:85, 12:233, 14:02:01:01-14:02:31, 14:02:33-14:05, 14:07N-14:14, 14:17-14:52, 14:54-14:62, 14:64-14:76, 14:78-14:86, 14:88-14:89, 14:91-14:104, 14:106-14:117N, 15:08:01-15:08:02, 15:102, 15:143, 15:148, 16:53, 16:68, 16:88, 17:17, 18:01:01:01-18:02:05, 18:04-18:14</w:t>
            </w:r>
          </w:p>
          <w:p w14:paraId="2B89A0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53</w:t>
            </w:r>
          </w:p>
        </w:tc>
      </w:tr>
      <w:tr w:rsidR="00735583" w:rsidRPr="00735583" w14:paraId="02D55E7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BDBE9B2" w14:textId="2380CB7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610" w:type="dxa"/>
          </w:tcPr>
          <w:p w14:paraId="6EA145E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3C029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4A916B9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075" w:type="dxa"/>
          </w:tcPr>
          <w:p w14:paraId="21C495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7</w:t>
            </w:r>
          </w:p>
          <w:p w14:paraId="0DBB1E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</w:t>
            </w:r>
          </w:p>
          <w:p w14:paraId="5E7D687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9121" w:type="dxa"/>
          </w:tcPr>
          <w:p w14:paraId="0C1E55FC" w14:textId="7CFB728E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4:353</w:t>
            </w:r>
          </w:p>
        </w:tc>
      </w:tr>
      <w:tr w:rsidR="00735583" w:rsidRPr="00735583" w14:paraId="4B3B6C7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FDFE87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3D1A51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35B611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2046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72D64E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2075" w:type="dxa"/>
          </w:tcPr>
          <w:p w14:paraId="7EF068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144</w:t>
            </w:r>
          </w:p>
          <w:p w14:paraId="43B9C7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3, 06:179</w:t>
            </w:r>
          </w:p>
          <w:p w14:paraId="49374D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9121" w:type="dxa"/>
          </w:tcPr>
          <w:p w14:paraId="0BBF1CE4" w14:textId="77777777" w:rsidR="0080504B" w:rsidRPr="0080504B" w:rsidRDefault="0080504B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22, 02:118, 04:94:01-04:94:02, 05:08, 05:52, 05:89, 05:106:01-05:106:02, 08:27, 08:29, 08:31, 08:160, 12:31:01-12:31:02, 12:144, 18:03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37, B*15:488, B*37:66, B*50:47</w:t>
            </w:r>
          </w:p>
          <w:p w14:paraId="2DDCA167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1:04, 01:09:01-01:09:02, 12:178</w:t>
            </w:r>
          </w:p>
          <w:p w14:paraId="0660D0EB" w14:textId="7D7FFB78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4:397, 07:07, 07:09, 07:76:01-07:76:02, 07:315, 07:328, 07:406, 07:559, 07:598, 07:656, 18:01:01:01-18:14</w:t>
            </w:r>
          </w:p>
        </w:tc>
      </w:tr>
      <w:tr w:rsidR="00735583" w:rsidRPr="00735583" w14:paraId="4033C07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A8DD065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1D8074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6401589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B084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E1A9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23B4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809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2E8166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075" w:type="dxa"/>
          </w:tcPr>
          <w:p w14:paraId="2F8D2E30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11, 06:122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6:124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6:147, 06:217, 06:248, 06:252</w:t>
            </w:r>
          </w:p>
          <w:p w14:paraId="2D30F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EB91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4624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775A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9121" w:type="dxa"/>
          </w:tcPr>
          <w:p w14:paraId="2AB6442D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7:01:13, 07:04:01:01-07:04:11, 07:04:13-07:04:20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07:664, 07:672N, 07:674, 07:693, 07:742, 07:751N, 07:780, 07:797N, 07:831, 07:838-07:839N, 12:02:11, 12:03:09, 16:01:16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434</w:t>
            </w:r>
          </w:p>
          <w:p w14:paraId="0F621106" w14:textId="44EFEB78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7:107, 07:224, 12:293, 16:31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93, B*35:283</w:t>
            </w:r>
          </w:p>
        </w:tc>
      </w:tr>
      <w:tr w:rsidR="00735583" w:rsidRPr="00735583" w14:paraId="3FD4AEE2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E68409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0081F2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144EC9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57446FC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</w:t>
            </w:r>
          </w:p>
          <w:p w14:paraId="7781D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9</w:t>
            </w:r>
          </w:p>
        </w:tc>
        <w:tc>
          <w:tcPr>
            <w:tcW w:w="9121" w:type="dxa"/>
          </w:tcPr>
          <w:p w14:paraId="4C56FA7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089F7C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D45D849" w14:textId="1F0B546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610" w:type="dxa"/>
          </w:tcPr>
          <w:p w14:paraId="5B874D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70B8C1B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075" w:type="dxa"/>
          </w:tcPr>
          <w:p w14:paraId="3C346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5</w:t>
            </w:r>
          </w:p>
          <w:p w14:paraId="4135911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9121" w:type="dxa"/>
          </w:tcPr>
          <w:p w14:paraId="3F0C71E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7A947E" w14:textId="661C4F36" w:rsidR="00735583" w:rsidRPr="00735583" w:rsidRDefault="0080504B" w:rsidP="003D4E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3:32, 03:45, 03:136, 03:297, 04:80, 04:100, 04:110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4:178, 04:370, 07:10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07:43:01, 07:196, 07:568, 15:25, 15:62, 15:169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357, B*35:178, B*35:282, B*35:316</w:t>
            </w:r>
          </w:p>
        </w:tc>
      </w:tr>
      <w:tr w:rsidR="00735583" w:rsidRPr="00735583" w14:paraId="79E8133C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8AE03B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610" w:type="dxa"/>
          </w:tcPr>
          <w:p w14:paraId="0FC92D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3F56A9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075" w:type="dxa"/>
          </w:tcPr>
          <w:p w14:paraId="2E773F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6N</w:t>
            </w:r>
          </w:p>
          <w:p w14:paraId="2FD0C92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</w:t>
            </w:r>
          </w:p>
        </w:tc>
        <w:tc>
          <w:tcPr>
            <w:tcW w:w="9121" w:type="dxa"/>
          </w:tcPr>
          <w:p w14:paraId="42C1A1B7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7C273F9" w14:textId="3879A71C" w:rsidR="0080504B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3:428, 07:709</w:t>
            </w:r>
          </w:p>
        </w:tc>
      </w:tr>
      <w:tr w:rsidR="00735583" w:rsidRPr="00735583" w14:paraId="6CFBB6C5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736E7B2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610" w:type="dxa"/>
          </w:tcPr>
          <w:p w14:paraId="70637E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3E91D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2075" w:type="dxa"/>
          </w:tcPr>
          <w:p w14:paraId="7C389C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6N</w:t>
            </w:r>
          </w:p>
          <w:p w14:paraId="22E90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1</w:t>
            </w:r>
          </w:p>
        </w:tc>
        <w:tc>
          <w:tcPr>
            <w:tcW w:w="9121" w:type="dxa"/>
          </w:tcPr>
          <w:p w14:paraId="61294E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A996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25, 15:91</w:t>
            </w:r>
          </w:p>
        </w:tc>
      </w:tr>
      <w:tr w:rsidR="00735583" w:rsidRPr="00735583" w14:paraId="500E10F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35B5F1F" w14:textId="6F367AF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610" w:type="dxa"/>
          </w:tcPr>
          <w:p w14:paraId="535CF0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2F942E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D1AC5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8F79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63490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075" w:type="dxa"/>
          </w:tcPr>
          <w:p w14:paraId="001432C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8</w:t>
            </w:r>
          </w:p>
          <w:p w14:paraId="21ECEE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801E4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429A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2</w:t>
            </w:r>
          </w:p>
          <w:p w14:paraId="432120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2, 06:124</w:t>
            </w:r>
          </w:p>
        </w:tc>
        <w:tc>
          <w:tcPr>
            <w:tcW w:w="9121" w:type="dxa"/>
          </w:tcPr>
          <w:p w14:paraId="599E7E44" w14:textId="6BF56963" w:rsidR="0080504B" w:rsidRPr="0080504B" w:rsidRDefault="0080504B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4:01-02:14:02, 02:164, 03:67, 04:42:01-04:42:02, 05:43, 07:20:01-07:20:02, 07:73:01-07:73:02, 07:172:01-07:172:02, 07:390, 08:37, 12:195:01-12:195:03, 12:217, 15:23:01-15:23:02, 15:138, 15:158, 16:21, 17:20, 18:04, </w:t>
            </w:r>
            <w:r w:rsidRPr="003D4EA2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B*08:56:01-08:56:03, </w:t>
            </w:r>
            <w:r w:rsidR="003D4EA2"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</w:t>
            </w:r>
            <w:r w:rsidRPr="003D4EA2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08:180,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42, B*35:218, B*35:256, B*51:68, B*57:49</w:t>
            </w:r>
          </w:p>
          <w:p w14:paraId="68ECFB54" w14:textId="64C7A1FE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585500D7" w14:textId="25985EA0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59, 07:656</w:t>
            </w:r>
          </w:p>
        </w:tc>
      </w:tr>
      <w:tr w:rsidR="00735583" w:rsidRPr="00735583" w14:paraId="43D88CBD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6ADE444" w14:textId="5DBB2F4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181AED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5C0E92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61E637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DAE4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94BA39" w14:textId="77777777" w:rsidR="005C53B6" w:rsidRDefault="005C53B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292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3585D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9</w:t>
            </w:r>
          </w:p>
          <w:p w14:paraId="6ABFC012" w14:textId="72A8613D" w:rsidR="00735583" w:rsidRPr="00735583" w:rsidRDefault="005C53B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06:05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44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124, 06:138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198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, 06:217</w:t>
            </w:r>
            <w:r>
              <w:rPr>
                <w:rFonts w:cs="Arial"/>
                <w:color w:val="000000"/>
                <w:sz w:val="18"/>
                <w:szCs w:val="18"/>
              </w:rPr>
              <w:t>, 06:248</w:t>
            </w:r>
          </w:p>
          <w:p w14:paraId="1503E5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7 </w:t>
            </w:r>
          </w:p>
        </w:tc>
        <w:tc>
          <w:tcPr>
            <w:tcW w:w="9121" w:type="dxa"/>
          </w:tcPr>
          <w:p w14:paraId="5185543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134</w:t>
            </w:r>
          </w:p>
          <w:p w14:paraId="46472C09" w14:textId="77777777" w:rsidR="0080504B" w:rsidRPr="0080504B" w:rsidRDefault="0080504B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2:14:01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-02:14:02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2:107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2:164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3:39, 03:67, 03:344:01:01-03:344:01:02, 05:43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39-07:40, 07:177, 07:210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23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32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07:335, 07:563, 08:37, 15:23:01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-15:23:02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15:63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15:13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, 15:158</w:t>
            </w:r>
            <w:r w:rsidRPr="0080504B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16:21, 16:80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08:15</w:t>
            </w:r>
          </w:p>
          <w:p w14:paraId="2C7A80B5" w14:textId="77777777" w:rsidR="005C53B6" w:rsidRDefault="005C53B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7A88A2" w14:textId="10B1ACA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6:47, 16:128</w:t>
            </w:r>
          </w:p>
        </w:tc>
      </w:tr>
      <w:tr w:rsidR="00735583" w:rsidRPr="00735583" w14:paraId="1B44F1BD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59C0FFD" w14:textId="4A72DB0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610" w:type="dxa"/>
          </w:tcPr>
          <w:p w14:paraId="2F1E5B3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042CBA6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2F6E0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5D92EC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6, 06:87</w:t>
            </w:r>
          </w:p>
          <w:p w14:paraId="7521E0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2</w:t>
            </w:r>
          </w:p>
          <w:p w14:paraId="2FB65AB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9121" w:type="dxa"/>
          </w:tcPr>
          <w:p w14:paraId="5B773E9F" w14:textId="0883FED7" w:rsidR="0080504B" w:rsidRPr="0080504B" w:rsidRDefault="00735583" w:rsidP="0080504B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80504B"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113, 02:159, 02:161, 12:45, 12:56, 12:166, 16:61, </w:t>
            </w:r>
            <w:r w:rsidR="0080504B"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01C30C1B" w14:textId="0375DBA0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41094265" w14:textId="1173BB5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4:81</w:t>
            </w:r>
          </w:p>
        </w:tc>
      </w:tr>
      <w:tr w:rsidR="00735583" w:rsidRPr="00735583" w14:paraId="06550731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CE8452F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5B2E5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B15A0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B1F9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79C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3C7B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2075" w:type="dxa"/>
          </w:tcPr>
          <w:p w14:paraId="67DEB72C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09:01-06:09:02, 06:34:01-06:34:02, 06:144, 06:168</w:t>
            </w:r>
          </w:p>
          <w:p w14:paraId="5C311BD3" w14:textId="77777777" w:rsidR="0080504B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554B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5</w:t>
            </w:r>
          </w:p>
        </w:tc>
        <w:tc>
          <w:tcPr>
            <w:tcW w:w="9121" w:type="dxa"/>
          </w:tcPr>
          <w:p w14:paraId="4F83921A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22, 02:47, 02:111, 04:94:01-04:94:02, 05:08, 05:52, 05:89, 05:106:01-05:106:02, 07:447, 08:27, 08:29, 08:31, 08:160, 12:31:01-12:31:02, 12:144, 12:298, 18:03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3:31, B*13:41, B*13:131, B*15:58, B*15:73:01:01-15:73:01:02, B*15:137, B*15:303, B*15:486, B*15:488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35:413, B*37:66, B*39:36, B*46:61, B*50:47, B*54:33, B*54:40, B*55:21, B*56:43</w:t>
            </w:r>
          </w:p>
          <w:p w14:paraId="35B1F01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735583" w:rsidRPr="00735583" w14:paraId="11BD573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2C7CFDC" w14:textId="42908141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610" w:type="dxa"/>
          </w:tcPr>
          <w:p w14:paraId="767E32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62714F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075" w:type="dxa"/>
          </w:tcPr>
          <w:p w14:paraId="73F90BC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8</w:t>
            </w:r>
          </w:p>
          <w:p w14:paraId="344515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8</w:t>
            </w:r>
          </w:p>
        </w:tc>
        <w:tc>
          <w:tcPr>
            <w:tcW w:w="9121" w:type="dxa"/>
          </w:tcPr>
          <w:p w14:paraId="59484C0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98CB55" w14:textId="7945C72F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1:60, 07:31:01-07:31:02, 07:177, 07:364, 07:514, 12:176, 14:17, 17:21</w:t>
            </w:r>
          </w:p>
        </w:tc>
      </w:tr>
      <w:tr w:rsidR="00735583" w:rsidRPr="00735583" w14:paraId="6D258009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7C7C2EE" w14:textId="3CBB85B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358DF82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2275EC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77A4AA79" w14:textId="7B3D0AD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9, 06:128N *06:146</w:t>
            </w:r>
          </w:p>
        </w:tc>
        <w:tc>
          <w:tcPr>
            <w:tcW w:w="9121" w:type="dxa"/>
          </w:tcPr>
          <w:p w14:paraId="032CEA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00, 04:205N, 04:288, 15:115N, 15:150</w:t>
            </w:r>
          </w:p>
        </w:tc>
      </w:tr>
      <w:tr w:rsidR="00735583" w:rsidRPr="00735583" w14:paraId="1FEEABC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2ADC0F9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6ED0E9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5FADB7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56C5AE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2:01-06:42:02</w:t>
            </w:r>
          </w:p>
          <w:p w14:paraId="78B1A1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0</w:t>
            </w:r>
          </w:p>
        </w:tc>
        <w:tc>
          <w:tcPr>
            <w:tcW w:w="9121" w:type="dxa"/>
          </w:tcPr>
          <w:p w14:paraId="517C4225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4:29</w:t>
            </w:r>
          </w:p>
          <w:p w14:paraId="270257CA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4:63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39:79</w:t>
            </w:r>
          </w:p>
        </w:tc>
      </w:tr>
      <w:tr w:rsidR="00735583" w:rsidRPr="00735583" w14:paraId="5B0B42F4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2402757" w14:textId="01047A12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123203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23C5EF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2075" w:type="dxa"/>
          </w:tcPr>
          <w:p w14:paraId="34C5C6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1</w:t>
            </w:r>
          </w:p>
          <w:p w14:paraId="2269AA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9121" w:type="dxa"/>
          </w:tcPr>
          <w:p w14:paraId="4AAE8CC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32</w:t>
            </w:r>
          </w:p>
          <w:p w14:paraId="255C252F" w14:textId="424BA0A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57, 07:447, 12:11</w:t>
            </w:r>
            <w:r w:rsidR="0080504B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="0080504B"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554</w:t>
            </w:r>
          </w:p>
        </w:tc>
      </w:tr>
      <w:tr w:rsidR="00735583" w:rsidRPr="00735583" w14:paraId="31C8B92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148466" w14:textId="23CBC2C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60281D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7DF775D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1971C0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05DD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3540D26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2N</w:t>
            </w:r>
          </w:p>
          <w:p w14:paraId="376FFDA5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>*06:43:01-06:43:02, 06:107, 06:179</w:t>
            </w:r>
          </w:p>
          <w:p w14:paraId="349E96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9121" w:type="dxa"/>
          </w:tcPr>
          <w:p w14:paraId="5450E120" w14:textId="65893E6C" w:rsidR="0080504B" w:rsidRPr="0080504B" w:rsidRDefault="0080504B" w:rsidP="0080504B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66:39N, B*15:528N</w:t>
            </w:r>
          </w:p>
          <w:p w14:paraId="28D9D005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09:01-01:09:02, 02:19, 02:119, 03:21, 03:80:01-03:80:02, 03:142, 03:287:01-03:287:02, 03:413, 03:512, 12:222, 12:235,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26:79,</w:t>
            </w: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80504B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68:114, B*15:207, B*15:349:01-15:349:02</w:t>
            </w:r>
          </w:p>
          <w:p w14:paraId="21D98B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11</w:t>
            </w:r>
          </w:p>
        </w:tc>
      </w:tr>
      <w:tr w:rsidR="00735583" w:rsidRPr="00735583" w14:paraId="49E660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C734A2E" w14:textId="3E3A97C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6DF1B8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D2FAA5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075" w:type="dxa"/>
          </w:tcPr>
          <w:p w14:paraId="46522D96" w14:textId="77777777" w:rsidR="0080504B" w:rsidRPr="0080504B" w:rsidRDefault="0080504B" w:rsidP="0080504B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44, 06:252</w:t>
            </w:r>
          </w:p>
          <w:p w14:paraId="3D2EE0A4" w14:textId="69F5A555" w:rsidR="00735583" w:rsidRPr="00735583" w:rsidRDefault="0080504B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80504B">
              <w:rPr>
                <w:rFonts w:cs="Arial"/>
                <w:color w:val="000000"/>
                <w:sz w:val="18"/>
                <w:szCs w:val="18"/>
                <w:lang w:val="en-GB"/>
              </w:rPr>
              <w:t>*06:126, 06:171:01:01N-06:171:01:02N</w:t>
            </w:r>
          </w:p>
        </w:tc>
        <w:tc>
          <w:tcPr>
            <w:tcW w:w="9121" w:type="dxa"/>
          </w:tcPr>
          <w:p w14:paraId="4A6CC5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1:13</w:t>
            </w:r>
          </w:p>
        </w:tc>
      </w:tr>
      <w:tr w:rsidR="00735583" w:rsidRPr="00735583" w14:paraId="5D17A36E" w14:textId="77777777" w:rsidTr="008050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0"/>
        </w:trPr>
        <w:tc>
          <w:tcPr>
            <w:tcW w:w="936" w:type="dxa"/>
          </w:tcPr>
          <w:p w14:paraId="2623D042" w14:textId="5AFD308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1</w:t>
            </w:r>
          </w:p>
        </w:tc>
        <w:tc>
          <w:tcPr>
            <w:tcW w:w="1610" w:type="dxa"/>
          </w:tcPr>
          <w:p w14:paraId="46F9419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35BEB436" w14:textId="701446FE" w:rsidR="00735583" w:rsidRPr="0080504B" w:rsidRDefault="00735583" w:rsidP="0080504B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2075" w:type="dxa"/>
          </w:tcPr>
          <w:p w14:paraId="033FE1B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8N</w:t>
            </w:r>
          </w:p>
          <w:p w14:paraId="43FFD2D3" w14:textId="1F7431E5" w:rsidR="00735583" w:rsidRPr="00735583" w:rsidRDefault="00735583" w:rsidP="0080504B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5</w:t>
            </w:r>
          </w:p>
        </w:tc>
        <w:tc>
          <w:tcPr>
            <w:tcW w:w="9121" w:type="dxa"/>
          </w:tcPr>
          <w:p w14:paraId="4847B28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4:205N, 15:115N</w:t>
            </w:r>
          </w:p>
          <w:p w14:paraId="1F59258E" w14:textId="1CFCC22F" w:rsidR="00735583" w:rsidRPr="0080504B" w:rsidRDefault="00735583" w:rsidP="0080504B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85</w:t>
            </w:r>
          </w:p>
        </w:tc>
      </w:tr>
      <w:tr w:rsidR="00735583" w:rsidRPr="00735583" w14:paraId="06E485AB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EE5ACCB" w14:textId="181922F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7C22CE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5E69123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3A1341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1</w:t>
            </w:r>
          </w:p>
          <w:p w14:paraId="0FC02DF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, 06:66</w:t>
            </w:r>
          </w:p>
        </w:tc>
        <w:tc>
          <w:tcPr>
            <w:tcW w:w="9121" w:type="dxa"/>
          </w:tcPr>
          <w:p w14:paraId="5AAF01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4</w:t>
            </w:r>
          </w:p>
        </w:tc>
      </w:tr>
      <w:tr w:rsidR="00735583" w:rsidRPr="00735583" w14:paraId="48907377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74FF8C" w14:textId="175E21B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127C62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48E9C3A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075" w:type="dxa"/>
          </w:tcPr>
          <w:p w14:paraId="67C951B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0</w:t>
            </w:r>
          </w:p>
          <w:p w14:paraId="31512C41" w14:textId="52ECCA0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9121" w:type="dxa"/>
          </w:tcPr>
          <w:p w14:paraId="121B91B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7:427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46B27DC9" w14:textId="77C16FD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="00956335" w:rsidRPr="00735583">
              <w:rPr>
                <w:rFonts w:cs="Arial"/>
                <w:color w:val="000000"/>
                <w:sz w:val="18"/>
                <w:szCs w:val="18"/>
              </w:rPr>
              <w:t xml:space="preserve">07:559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7:571, 07:656</w:t>
            </w:r>
          </w:p>
        </w:tc>
      </w:tr>
      <w:tr w:rsidR="00735583" w:rsidRPr="00735583" w14:paraId="1F57B3C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8AA8833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713802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0CD4A48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684E68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  <w:p w14:paraId="230E24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0</w:t>
            </w:r>
          </w:p>
        </w:tc>
        <w:tc>
          <w:tcPr>
            <w:tcW w:w="9121" w:type="dxa"/>
          </w:tcPr>
          <w:p w14:paraId="70AB25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70CDB9A4" w14:textId="60C5007F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1:32:01-01:32:02, 02:56, 03:102, 03:263:01-03:263:02, 03:514, 04:180:01, 05:217, 07:81, 07:168, 07:450, 08:123, 08:139, 12:50, 14:82, 14:92, 15:126, 16:98, 16:102, 16:110</w:t>
            </w:r>
          </w:p>
        </w:tc>
      </w:tr>
      <w:tr w:rsidR="00735583" w:rsidRPr="00735583" w14:paraId="78DECF5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7"/>
        </w:trPr>
        <w:tc>
          <w:tcPr>
            <w:tcW w:w="936" w:type="dxa"/>
          </w:tcPr>
          <w:p w14:paraId="0299969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610" w:type="dxa"/>
          </w:tcPr>
          <w:p w14:paraId="5933E8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376718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092889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269537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4N</w:t>
            </w:r>
          </w:p>
          <w:p w14:paraId="458D29D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5, 06:93</w:t>
            </w:r>
          </w:p>
          <w:p w14:paraId="538A4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6N</w:t>
            </w:r>
          </w:p>
        </w:tc>
        <w:tc>
          <w:tcPr>
            <w:tcW w:w="9121" w:type="dxa"/>
          </w:tcPr>
          <w:p w14:paraId="7AA8052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907764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71</w:t>
            </w:r>
          </w:p>
          <w:p w14:paraId="1ADBAF3F" w14:textId="42AE6D61" w:rsidR="00956335" w:rsidRPr="00735583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150N</w:t>
            </w:r>
          </w:p>
        </w:tc>
      </w:tr>
      <w:tr w:rsidR="00735583" w:rsidRPr="00735583" w14:paraId="1F3EDEC4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C51313" w14:textId="5654148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1798B0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ED8790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61A876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351160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7</w:t>
            </w:r>
          </w:p>
          <w:p w14:paraId="76AF983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87</w:t>
            </w:r>
          </w:p>
          <w:p w14:paraId="49704D8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8, 06:81</w:t>
            </w:r>
          </w:p>
        </w:tc>
        <w:tc>
          <w:tcPr>
            <w:tcW w:w="9121" w:type="dxa"/>
          </w:tcPr>
          <w:p w14:paraId="745B072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923D85" w14:textId="77777777" w:rsidR="00383487" w:rsidRPr="00383487" w:rsidRDefault="00383487" w:rsidP="00383487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59, 02:161, 12:45, 12:166, 16:61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6B6F1328" w14:textId="7B253DF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2:37,</w:t>
            </w:r>
            <w:r w:rsidR="002677F6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2:251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15:417</w:t>
            </w:r>
          </w:p>
        </w:tc>
      </w:tr>
      <w:tr w:rsidR="00735583" w:rsidRPr="00735583" w14:paraId="7A30A4DA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9F4DB25" w14:textId="72A527A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518801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9AA493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1D301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8, 06:151</w:t>
            </w:r>
          </w:p>
          <w:p w14:paraId="588EE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9N, 06:101</w:t>
            </w:r>
          </w:p>
        </w:tc>
        <w:tc>
          <w:tcPr>
            <w:tcW w:w="9121" w:type="dxa"/>
          </w:tcPr>
          <w:p w14:paraId="7E75B849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52BBE50" w14:textId="3340DAB1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82, 04:94:01-04:94:02, 12:10:01-12:10:02, 18:03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27:01-15:27:03, B*15:109, B*15:327, B*15:344, B*15:398</w:t>
            </w:r>
          </w:p>
        </w:tc>
      </w:tr>
      <w:tr w:rsidR="00735583" w:rsidRPr="00735583" w14:paraId="65E766B1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7313C5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76E4232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5599CBB" w14:textId="77777777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266C30" w14:textId="79DE719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26307395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A6FC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2075" w:type="dxa"/>
          </w:tcPr>
          <w:p w14:paraId="03D0033B" w14:textId="77777777" w:rsidR="00383487" w:rsidRPr="00383487" w:rsidRDefault="00383487" w:rsidP="0038348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6:70:01-06:70:02, 06:120, 06:132:01</w:t>
            </w:r>
          </w:p>
          <w:p w14:paraId="542C11F5" w14:textId="77777777" w:rsidR="00383487" w:rsidRPr="00383487" w:rsidRDefault="00383487" w:rsidP="0038348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6:211:01:01N-06:211:01:02N</w:t>
            </w:r>
          </w:p>
          <w:p w14:paraId="1A7357FA" w14:textId="0BC2087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9121" w:type="dxa"/>
          </w:tcPr>
          <w:p w14:paraId="5602C585" w14:textId="69D24DC3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02:13, 02:02:29, 07:562</w:t>
            </w:r>
            <w:r w:rsidR="006A393E">
              <w:rPr>
                <w:rFonts w:cs="Arial"/>
                <w:color w:val="000000"/>
                <w:sz w:val="18"/>
                <w:szCs w:val="18"/>
              </w:rPr>
              <w:t>, 18:12</w:t>
            </w:r>
          </w:p>
          <w:p w14:paraId="5C84EED5" w14:textId="72CB36DF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04EC83" w14:textId="77777777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CEDCC5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31CF37" w14:textId="204FC356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2:170, 03:171, 03:211:01, 04:144, 05:93, 08:20, 08:40, 12:109</w:t>
            </w:r>
          </w:p>
        </w:tc>
      </w:tr>
      <w:tr w:rsidR="00735583" w:rsidRPr="00735583" w14:paraId="7327025F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6B1D4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3A4E9C1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74C6BE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74876C8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3</w:t>
            </w:r>
          </w:p>
          <w:p w14:paraId="0A5A78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4, 06:220N</w:t>
            </w:r>
          </w:p>
        </w:tc>
        <w:tc>
          <w:tcPr>
            <w:tcW w:w="9121" w:type="dxa"/>
          </w:tcPr>
          <w:p w14:paraId="4BBED61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6:52</w:t>
            </w:r>
          </w:p>
        </w:tc>
      </w:tr>
      <w:tr w:rsidR="00735583" w:rsidRPr="00735583" w14:paraId="363D661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C83CA06" w14:textId="2929D1A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  <w:r w:rsidR="00BC01F9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</w:p>
        </w:tc>
        <w:tc>
          <w:tcPr>
            <w:tcW w:w="1610" w:type="dxa"/>
          </w:tcPr>
          <w:p w14:paraId="46EA305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3522793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62A4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075" w:type="dxa"/>
          </w:tcPr>
          <w:p w14:paraId="5DCB0A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7</w:t>
            </w:r>
          </w:p>
          <w:p w14:paraId="1EF8A156" w14:textId="77777777" w:rsidR="00383487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0AD4F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00</w:t>
            </w:r>
          </w:p>
        </w:tc>
        <w:tc>
          <w:tcPr>
            <w:tcW w:w="9121" w:type="dxa"/>
          </w:tcPr>
          <w:p w14:paraId="2A9877EC" w14:textId="5F1F9D48" w:rsidR="00735583" w:rsidRPr="00735583" w:rsidRDefault="00383487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3:278, 03:504, 07:714, 07:724, 16:86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11:47, A*11:221, A*26:89, B*18:01:20, B*18:72:02, B*37:01:04, B*40:94, B*54:02</w:t>
            </w:r>
          </w:p>
        </w:tc>
      </w:tr>
      <w:tr w:rsidR="00735583" w:rsidRPr="00735583" w14:paraId="3ACEB1C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4F648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66CF77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403817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42F17FF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075" w:type="dxa"/>
          </w:tcPr>
          <w:p w14:paraId="635B4A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  <w:p w14:paraId="404683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0N</w:t>
            </w:r>
          </w:p>
          <w:p w14:paraId="6C20F59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9</w:t>
            </w:r>
          </w:p>
        </w:tc>
        <w:tc>
          <w:tcPr>
            <w:tcW w:w="9121" w:type="dxa"/>
          </w:tcPr>
          <w:p w14:paraId="477A2D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694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25021C" w14:textId="688B379C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5:16, 05:85, 05:107, 07:364, 08:12:01:01-08:12:01:02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4:32</w:t>
            </w:r>
          </w:p>
        </w:tc>
      </w:tr>
      <w:tr w:rsidR="00735583" w:rsidRPr="00735583" w14:paraId="633876E5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68715A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7578D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4E5DA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2562E9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8</w:t>
            </w:r>
          </w:p>
          <w:p w14:paraId="5E9324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9121" w:type="dxa"/>
          </w:tcPr>
          <w:p w14:paraId="4DF8F76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138B22EF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588612C" w14:textId="445C70E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2C04889D" w14:textId="044987E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</w:t>
            </w:r>
            <w:r w:rsidR="00383487">
              <w:rPr>
                <w:rFonts w:cs="Arial"/>
                <w:color w:val="000000"/>
                <w:sz w:val="18"/>
                <w:szCs w:val="18"/>
              </w:rPr>
              <w:t>20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bp</w:t>
            </w:r>
          </w:p>
          <w:p w14:paraId="44F9A8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07568E47" w14:textId="77777777" w:rsidR="00383487" w:rsidRPr="00383487" w:rsidRDefault="00383487" w:rsidP="0038348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>*06:91, 06:151</w:t>
            </w:r>
          </w:p>
          <w:p w14:paraId="49F0DFC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36, 06:142</w:t>
            </w:r>
          </w:p>
        </w:tc>
        <w:tc>
          <w:tcPr>
            <w:tcW w:w="9121" w:type="dxa"/>
          </w:tcPr>
          <w:p w14:paraId="38C5780F" w14:textId="05F98845" w:rsidR="00735583" w:rsidRPr="00735583" w:rsidRDefault="00383487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bCs/>
                <w:color w:val="000000"/>
                <w:sz w:val="18"/>
                <w:szCs w:val="18"/>
                <w:lang w:val="en-GB"/>
              </w:rPr>
              <w:t>*02:11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r w:rsidR="00735583"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A9BBC15" w14:textId="0380961F" w:rsidR="00735583" w:rsidRPr="00735583" w:rsidRDefault="00383487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38348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17, 02:77, 07:138, 12:11, 12:118, 12:156, 14:16, </w:t>
            </w:r>
            <w:r w:rsidRPr="0038348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32:01-15:32:02, B*15:299</w:t>
            </w:r>
          </w:p>
        </w:tc>
      </w:tr>
      <w:tr w:rsidR="00735583" w:rsidRPr="00735583" w14:paraId="30FE657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149C7A" w14:textId="44F042D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4DC3C4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A4A7DC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075" w:type="dxa"/>
          </w:tcPr>
          <w:p w14:paraId="75359F6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90</w:t>
            </w:r>
          </w:p>
          <w:p w14:paraId="253239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  <w:lang w:val="sv-SE"/>
              </w:rPr>
              <w:t>*06:208N</w:t>
            </w:r>
          </w:p>
        </w:tc>
        <w:tc>
          <w:tcPr>
            <w:tcW w:w="9121" w:type="dxa"/>
          </w:tcPr>
          <w:p w14:paraId="12C52A8F" w14:textId="5A80AA6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108, 16:28</w:t>
            </w:r>
            <w:r w:rsidR="00383487">
              <w:rPr>
                <w:rFonts w:cs="Arial"/>
                <w:color w:val="000000"/>
                <w:sz w:val="18"/>
                <w:szCs w:val="18"/>
              </w:rPr>
              <w:t>, 16:156</w:t>
            </w:r>
          </w:p>
        </w:tc>
      </w:tr>
      <w:tr w:rsidR="00D53856" w:rsidRPr="00735583" w14:paraId="6C99802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175054B" w14:textId="57D5BA58" w:rsidR="00D53856" w:rsidRPr="00735583" w:rsidRDefault="00D53856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>
              <w:rPr>
                <w:rFonts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610" w:type="dxa"/>
          </w:tcPr>
          <w:p w14:paraId="5158DAD2" w14:textId="1819AEFC" w:rsidR="00D53856" w:rsidRDefault="00D5385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2C5ABE08" w14:textId="3039137F" w:rsidR="00D53856" w:rsidRDefault="00D53856" w:rsidP="00D53856">
            <w:pPr>
              <w:rPr>
                <w:rFonts w:cs="Arial"/>
                <w:sz w:val="18"/>
                <w:szCs w:val="18"/>
              </w:rPr>
            </w:pPr>
          </w:p>
          <w:p w14:paraId="18ADB9C5" w14:textId="5BBC6ABE" w:rsidR="00D53856" w:rsidRPr="00D53856" w:rsidRDefault="00D53856" w:rsidP="00D53856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0EA91E27" w14:textId="77777777" w:rsidR="00D53856" w:rsidRPr="00D53856" w:rsidRDefault="00D53856" w:rsidP="00D53856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D53856">
              <w:rPr>
                <w:rFonts w:cs="Arial"/>
                <w:color w:val="000000"/>
                <w:sz w:val="18"/>
                <w:szCs w:val="18"/>
                <w:lang w:val="en-GB"/>
              </w:rPr>
              <w:t>*06:211:01:01N-06:211:01:02N</w:t>
            </w:r>
          </w:p>
          <w:p w14:paraId="58CF9C8E" w14:textId="0A490E48" w:rsidR="00D53856" w:rsidRPr="00735583" w:rsidRDefault="00D5385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D53856">
              <w:rPr>
                <w:rFonts w:cs="Arial"/>
                <w:color w:val="000000"/>
                <w:sz w:val="18"/>
                <w:szCs w:val="18"/>
                <w:lang w:val="en-GB"/>
              </w:rPr>
              <w:t>*06:111</w:t>
            </w:r>
          </w:p>
        </w:tc>
        <w:tc>
          <w:tcPr>
            <w:tcW w:w="9121" w:type="dxa"/>
          </w:tcPr>
          <w:p w14:paraId="2FB5CD80" w14:textId="1F326D43" w:rsidR="00D53856" w:rsidRDefault="00D5385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9678AE" w14:textId="63A0A724" w:rsidR="00D53856" w:rsidRDefault="00D53856" w:rsidP="00D53856">
            <w:pPr>
              <w:rPr>
                <w:rFonts w:cs="Arial"/>
                <w:sz w:val="18"/>
                <w:szCs w:val="18"/>
              </w:rPr>
            </w:pPr>
          </w:p>
          <w:p w14:paraId="2538FAB4" w14:textId="566E33D7" w:rsidR="00D53856" w:rsidRPr="00D53856" w:rsidRDefault="00D53856" w:rsidP="00D53856">
            <w:pPr>
              <w:rPr>
                <w:rFonts w:cs="Arial"/>
                <w:sz w:val="18"/>
                <w:szCs w:val="18"/>
              </w:rPr>
            </w:pPr>
            <w:r w:rsidRPr="00D53856">
              <w:rPr>
                <w:rFonts w:cs="Arial"/>
                <w:sz w:val="18"/>
                <w:szCs w:val="18"/>
                <w:lang w:val="en-GB"/>
              </w:rPr>
              <w:t>*01:183, 03:354, 05:108</w:t>
            </w:r>
          </w:p>
        </w:tc>
      </w:tr>
    </w:tbl>
    <w:p w14:paraId="0E0A4120" w14:textId="77777777" w:rsidR="001D4297" w:rsidRDefault="001D4297" w:rsidP="007355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p w14:paraId="730F0D62" w14:textId="77777777" w:rsidR="00D53856" w:rsidRDefault="00D53856" w:rsidP="003F3F46">
      <w:pPr>
        <w:ind w:right="-596" w:hanging="56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208C0D" w14:textId="73A9BBAA" w:rsidR="003F3F46" w:rsidRDefault="003841CC" w:rsidP="002F67D4">
      <w:pPr>
        <w:ind w:right="-596"/>
        <w:jc w:val="both"/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</w:pPr>
      <w:r w:rsidRPr="008452A7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3F3F46" w:rsidRPr="003F3F46"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  <w:t xml:space="preserve"> The HLA-C*06 primer set cannot separate </w:t>
      </w:r>
      <w:r w:rsidR="003F3F46" w:rsidRPr="003F3F46">
        <w:rPr>
          <w:rFonts w:ascii="Arial" w:hAnsi="Arial" w:cs="Arial"/>
          <w:color w:val="000000" w:themeColor="text1"/>
          <w:spacing w:val="-1"/>
          <w:sz w:val="20"/>
          <w:szCs w:val="20"/>
          <w:lang w:val="en-GB" w:eastAsia="sv-SE"/>
        </w:rPr>
        <w:t>the following alleles</w:t>
      </w:r>
      <w:r w:rsidR="003F3F46" w:rsidRPr="003F3F46"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  <w:t>. These alleles can be distinguished by the HLA-C low resolution kit and/or HLA-C*04 high resolution kit.</w:t>
      </w:r>
    </w:p>
    <w:p w14:paraId="24CF535B" w14:textId="77777777" w:rsidR="003F3F46" w:rsidRPr="003F3F46" w:rsidRDefault="003F3F46" w:rsidP="003F3F46">
      <w:pPr>
        <w:ind w:right="-596" w:hanging="567"/>
        <w:jc w:val="both"/>
        <w:rPr>
          <w:rFonts w:ascii="Arial" w:hAnsi="Arial" w:cs="Arial"/>
          <w:color w:val="000000" w:themeColor="text1"/>
          <w:spacing w:val="-3"/>
          <w:sz w:val="20"/>
          <w:szCs w:val="20"/>
          <w:lang w:val="en-GB" w:eastAsia="sv-S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119"/>
      </w:tblGrid>
      <w:tr w:rsidR="00F569DE" w:rsidRPr="00C31457" w14:paraId="36158404" w14:textId="77777777" w:rsidTr="002B5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411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2A9C5C9" w14:textId="77777777" w:rsidR="00F569DE" w:rsidRPr="00C31457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Cs w:val="18"/>
              </w:rPr>
            </w:pPr>
            <w:r w:rsidRPr="00C31457">
              <w:rPr>
                <w:color w:val="000000" w:themeColor="text1"/>
                <w:spacing w:val="-3"/>
                <w:szCs w:val="18"/>
              </w:rPr>
              <w:t>Alleles</w:t>
            </w:r>
          </w:p>
        </w:tc>
      </w:tr>
      <w:tr w:rsidR="00F569DE" w:rsidRPr="00C31457" w14:paraId="4134F323" w14:textId="77777777" w:rsidTr="002B5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7658AE" w14:textId="77777777" w:rsidR="00F569DE" w:rsidRPr="00C31457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  <w:spacing w:val="-1"/>
              </w:rPr>
            </w:pPr>
            <w:r w:rsidRPr="00C31457">
              <w:rPr>
                <w:rFonts w:cs="Arial"/>
                <w:color w:val="000000" w:themeColor="text1"/>
                <w:spacing w:val="-1"/>
              </w:rPr>
              <w:t>C*06:76:02, C*04:360</w:t>
            </w:r>
          </w:p>
        </w:tc>
      </w:tr>
      <w:tr w:rsidR="00F569DE" w:rsidRPr="00C31457" w14:paraId="36E2A066" w14:textId="77777777" w:rsidTr="002B5B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5"/>
        </w:trPr>
        <w:tc>
          <w:tcPr>
            <w:tcW w:w="411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7605D28" w14:textId="0991CE06" w:rsidR="00F569DE" w:rsidRPr="00C31457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 w:themeColor="text1"/>
              </w:rPr>
            </w:pPr>
            <w:r w:rsidRPr="00C31457">
              <w:rPr>
                <w:rFonts w:cs="Arial"/>
                <w:color w:val="000000" w:themeColor="text1"/>
                <w:spacing w:val="-1"/>
              </w:rPr>
              <w:t>C*06:127:01-06:127:02</w:t>
            </w:r>
            <w:r>
              <w:rPr>
                <w:rFonts w:cs="Arial"/>
                <w:color w:val="000000" w:themeColor="text1"/>
                <w:spacing w:val="-1"/>
              </w:rPr>
              <w:t xml:space="preserve">, </w:t>
            </w:r>
            <w:r w:rsidRPr="00C31457">
              <w:rPr>
                <w:rFonts w:cs="Arial"/>
                <w:color w:val="000000" w:themeColor="text1"/>
                <w:spacing w:val="-1"/>
              </w:rPr>
              <w:t>06:264, C*04:220</w:t>
            </w:r>
          </w:p>
        </w:tc>
      </w:tr>
    </w:tbl>
    <w:p w14:paraId="5702EFFF" w14:textId="77777777" w:rsidR="008F7E76" w:rsidRDefault="008F7E76" w:rsidP="00F569DE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6BDDB3C" w14:textId="77777777" w:rsidR="008F7E76" w:rsidRDefault="008F7E76" w:rsidP="000C77BB">
      <w:pPr>
        <w:ind w:left="-567"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AD84D8" w14:textId="77777777" w:rsidR="003841CC" w:rsidRDefault="003841CC" w:rsidP="002F67D4">
      <w:pPr>
        <w:ind w:left="-567" w:right="-596" w:firstLine="567"/>
        <w:jc w:val="both"/>
        <w:rPr>
          <w:rFonts w:ascii="Arial" w:hAnsi="Arial" w:cs="Arial"/>
          <w:sz w:val="18"/>
          <w:szCs w:val="18"/>
        </w:rPr>
      </w:pPr>
      <w:r w:rsidRPr="003841C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3841CC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0370">
        <w:rPr>
          <w:rFonts w:ascii="Arial" w:hAnsi="Arial" w:cs="Arial"/>
          <w:spacing w:val="-3"/>
          <w:sz w:val="18"/>
          <w:szCs w:val="18"/>
        </w:rPr>
        <w:t>w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3841C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0CE3EF8" w14:textId="77777777" w:rsidR="00915CE8" w:rsidRPr="003841CC" w:rsidRDefault="00915CE8" w:rsidP="003841CC">
      <w:pPr>
        <w:ind w:left="142"/>
        <w:jc w:val="both"/>
        <w:rPr>
          <w:rFonts w:ascii="Arial" w:hAnsi="Arial" w:cs="Arial"/>
          <w:sz w:val="18"/>
          <w:szCs w:val="18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F569DE" w:rsidRPr="0004012A" w14:paraId="0C444B8D" w14:textId="77777777" w:rsidTr="002B5BAA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76CBABE7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E8EB998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44730603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0BBA7C6E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</w:pPr>
            <w:r w:rsidRPr="0004012A">
              <w:rPr>
                <w:rFonts w:cs="Arial"/>
                <w:b/>
                <w:bCs/>
                <w:iCs/>
                <w:color w:val="000000"/>
                <w:spacing w:val="-3"/>
                <w:lang w:eastAsia="sv-SE"/>
              </w:rPr>
              <w:t>Primer mix</w:t>
            </w:r>
          </w:p>
        </w:tc>
      </w:tr>
      <w:tr w:rsidR="00F569DE" w:rsidRPr="0004012A" w14:paraId="78324C72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3130D8E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>
              <w:rPr>
                <w:rFonts w:cs="Arial"/>
                <w:spacing w:val="-3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7CFBD64D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lang w:eastAsia="sv-SE"/>
              </w:rPr>
            </w:pPr>
            <w:r>
              <w:rPr>
                <w:rFonts w:cs="Arial"/>
                <w:spacing w:val="-3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64594061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F07C58B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7</w:t>
            </w:r>
          </w:p>
        </w:tc>
      </w:tr>
      <w:tr w:rsidR="00F569DE" w:rsidRPr="0004012A" w14:paraId="6E0BCC86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CABA148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F572857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6DB35BA2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14CF4160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40</w:t>
            </w:r>
          </w:p>
        </w:tc>
      </w:tr>
      <w:tr w:rsidR="00F569DE" w:rsidRPr="0004012A" w14:paraId="23E3885F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5B229EA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16N, 06:2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2EFECBF4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16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FE3103A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4F270F0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6</w:t>
            </w:r>
          </w:p>
        </w:tc>
      </w:tr>
      <w:tr w:rsidR="00F569DE" w:rsidRPr="0004012A" w14:paraId="48E99335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6AF36E8A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17E48FA8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3667ECAF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4BEFC872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2</w:t>
            </w:r>
          </w:p>
        </w:tc>
      </w:tr>
      <w:tr w:rsidR="00F569DE" w:rsidRPr="0004012A" w14:paraId="724C9B3B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3C13145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58BF5D0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5620CEC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D9683D6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38</w:t>
            </w:r>
          </w:p>
        </w:tc>
      </w:tr>
      <w:tr w:rsidR="00F569DE" w:rsidRPr="0004012A" w14:paraId="715AFB41" w14:textId="77777777" w:rsidTr="002B5BAA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FEC1540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1EF82AF8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 w:rsidRPr="0004012A">
              <w:rPr>
                <w:rFonts w:cs="Arial"/>
                <w:spacing w:val="-3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3195232B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172EF81" w14:textId="77777777" w:rsidR="00F569DE" w:rsidRPr="0004012A" w:rsidRDefault="00F569DE" w:rsidP="002B5BA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</w:p>
        </w:tc>
      </w:tr>
    </w:tbl>
    <w:p w14:paraId="19EDA2E4" w14:textId="75E71637" w:rsidR="003841CC" w:rsidRPr="003841CC" w:rsidRDefault="00882E2E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spacing w:val="-3"/>
          <w:sz w:val="18"/>
          <w:szCs w:val="18"/>
        </w:rPr>
        <w:br w:type="textWrapping" w:clear="all"/>
      </w:r>
    </w:p>
    <w:p w14:paraId="2338790D" w14:textId="4888AAC9" w:rsidR="00CE1D23" w:rsidRPr="00CE1D23" w:rsidRDefault="00CE1D23" w:rsidP="002F67D4">
      <w:pPr>
        <w:ind w:left="-567" w:firstLine="567"/>
        <w:jc w:val="both"/>
        <w:rPr>
          <w:rFonts w:ascii="Arial" w:hAnsi="Arial" w:cs="Arial"/>
          <w:sz w:val="18"/>
          <w:szCs w:val="18"/>
        </w:rPr>
      </w:pPr>
      <w:r w:rsidRPr="00CE1D23">
        <w:rPr>
          <w:rFonts w:ascii="Arial" w:hAnsi="Arial" w:cs="Arial"/>
          <w:sz w:val="18"/>
          <w:szCs w:val="18"/>
          <w:u w:val="single"/>
        </w:rPr>
        <w:t>Abbreviations</w:t>
      </w:r>
    </w:p>
    <w:p w14:paraId="4C8EBE39" w14:textId="7E8A85B5" w:rsidR="0027120F" w:rsidRPr="002B5513" w:rsidRDefault="0027120F" w:rsidP="002F67D4">
      <w:pPr>
        <w:ind w:left="-567" w:firstLine="567"/>
        <w:jc w:val="both"/>
        <w:rPr>
          <w:rFonts w:ascii="Arial" w:hAnsi="Arial" w:cs="Arial"/>
          <w:spacing w:val="-3"/>
          <w:sz w:val="18"/>
          <w:szCs w:val="18"/>
        </w:rPr>
      </w:pPr>
      <w:proofErr w:type="gramStart"/>
      <w:r w:rsidRPr="002B5513">
        <w:rPr>
          <w:rFonts w:ascii="Arial" w:hAnsi="Arial" w:cs="Arial"/>
          <w:sz w:val="18"/>
          <w:szCs w:val="18"/>
        </w:rPr>
        <w:t>‘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’,</w:t>
      </w:r>
      <w:proofErr w:type="gramEnd"/>
      <w:r w:rsidRPr="002B5513">
        <w:rPr>
          <w:rFonts w:ascii="Arial" w:hAnsi="Arial" w:cs="Arial"/>
          <w:sz w:val="18"/>
          <w:szCs w:val="18"/>
        </w:rPr>
        <w:t xml:space="preserve"> may be 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eakly amplified.</w:t>
      </w:r>
    </w:p>
    <w:p w14:paraId="1B246FCB" w14:textId="77777777" w:rsidR="0027120F" w:rsidRPr="002B5513" w:rsidRDefault="0027120F" w:rsidP="002F67D4">
      <w:pPr>
        <w:ind w:left="-567" w:right="-1" w:firstLine="567"/>
        <w:jc w:val="both"/>
        <w:rPr>
          <w:rFonts w:ascii="Arial" w:hAnsi="Arial" w:cs="Arial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5FE1857A" w14:textId="77777777" w:rsidR="0027120F" w:rsidRPr="002B5513" w:rsidRDefault="0027120F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69CA8524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19629E88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76882D2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F6FB410" w14:textId="77777777" w:rsid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B5BBABA" w14:textId="77777777" w:rsidR="00373CF3" w:rsidRPr="002B5513" w:rsidRDefault="00373CF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09176796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1701272A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46395A2D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786A3A0F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DC26DC3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472CF6A4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21C650F4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1E0D8D26" w14:textId="77777777" w:rsidR="002F67D4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7104E9F7" w14:textId="31582844" w:rsidR="002F67D4" w:rsidRPr="0064037B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Changes in revision R01 compared to R00:</w:t>
      </w:r>
    </w:p>
    <w:p w14:paraId="61ED9C43" w14:textId="00DAE3AE" w:rsidR="002B5513" w:rsidRPr="00373CF3" w:rsidRDefault="002F67D4" w:rsidP="002F67D4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 w:cs="Arial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1. Primer mix 56 does not amplify the C*06:37 allele. The correction has been implemented in the Specificity and Interpretation tables.</w:t>
      </w:r>
    </w:p>
    <w:sectPr w:rsidR="002B5513" w:rsidRPr="00373CF3" w:rsidSect="000627FE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C51F2" w14:textId="77777777" w:rsidR="002C31D3" w:rsidRPr="00060351" w:rsidRDefault="002C31D3" w:rsidP="002C31D3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0CB09DA3" w14:textId="77777777" w:rsidR="002C31D3" w:rsidRPr="00E61910" w:rsidRDefault="002C31D3" w:rsidP="002C31D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E9C3F44" w14:textId="77777777" w:rsidR="002C31D3" w:rsidRPr="00AA240A" w:rsidRDefault="002C31D3" w:rsidP="002C31D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D9DFDB0" w14:textId="7B3417B9" w:rsidR="00E27E9C" w:rsidRPr="00A6082E" w:rsidRDefault="002C31D3" w:rsidP="002C31D3">
    <w:pPr>
      <w:pStyle w:val="Footer"/>
    </w:pPr>
    <w:r w:rsidRPr="00AA240A">
      <w:rPr>
        <w:rFonts w:ascii="Arial" w:hAnsi="Arial" w:cs="Arial"/>
        <w:lang w:val="en-US"/>
      </w:rPr>
      <w:t>Sweden</w:t>
    </w:r>
    <w:r w:rsidR="00E27E9C" w:rsidRPr="00AA240A">
      <w:rPr>
        <w:rFonts w:ascii="Arial" w:hAnsi="Arial" w:cs="Arial"/>
        <w:lang w:val="en-US"/>
      </w:rPr>
      <w:tab/>
    </w:r>
    <w:r w:rsidR="00E27E9C" w:rsidRPr="00AA240A">
      <w:rPr>
        <w:rFonts w:ascii="Arial" w:hAnsi="Arial" w:cs="Arial"/>
        <w:lang w:val="en-US"/>
      </w:rPr>
      <w:tab/>
    </w:r>
    <w:r w:rsidR="00E27E9C">
      <w:rPr>
        <w:rFonts w:ascii="Arial" w:hAnsi="Arial" w:cs="Arial"/>
        <w:lang w:val="en-US"/>
      </w:rPr>
      <w:tab/>
    </w:r>
    <w:r w:rsidR="00E27E9C" w:rsidRPr="00272610">
      <w:rPr>
        <w:rFonts w:ascii="Arial" w:hAnsi="Arial"/>
      </w:rPr>
      <w:t xml:space="preserve">Page </w:t>
    </w:r>
    <w:r w:rsidR="00E27E9C" w:rsidRPr="00AA240A">
      <w:rPr>
        <w:rFonts w:ascii="Arial" w:hAnsi="Arial"/>
      </w:rPr>
      <w:fldChar w:fldCharType="begin"/>
    </w:r>
    <w:r w:rsidR="00E27E9C" w:rsidRPr="00AA240A">
      <w:rPr>
        <w:rFonts w:ascii="Arial" w:hAnsi="Arial"/>
      </w:rPr>
      <w:instrText xml:space="preserve"> PAGE </w:instrText>
    </w:r>
    <w:r w:rsidR="00E27E9C" w:rsidRPr="00AA240A">
      <w:rPr>
        <w:rFonts w:ascii="Arial" w:hAnsi="Arial"/>
      </w:rPr>
      <w:fldChar w:fldCharType="separate"/>
    </w:r>
    <w:r w:rsidR="007B06ED">
      <w:rPr>
        <w:rFonts w:ascii="Arial" w:hAnsi="Arial"/>
        <w:noProof/>
      </w:rPr>
      <w:t>1</w:t>
    </w:r>
    <w:r w:rsidR="00E27E9C" w:rsidRPr="00AA240A">
      <w:rPr>
        <w:rFonts w:ascii="Arial" w:hAnsi="Arial"/>
      </w:rPr>
      <w:fldChar w:fldCharType="end"/>
    </w:r>
    <w:r w:rsidR="00E27E9C" w:rsidRPr="00272610">
      <w:rPr>
        <w:rFonts w:ascii="Arial" w:hAnsi="Arial"/>
      </w:rPr>
      <w:t xml:space="preserve"> of </w:t>
    </w:r>
    <w:r w:rsidR="00E27E9C" w:rsidRPr="00272610">
      <w:rPr>
        <w:rFonts w:ascii="Arial" w:hAnsi="Arial"/>
      </w:rPr>
      <w:fldChar w:fldCharType="begin"/>
    </w:r>
    <w:r w:rsidR="00E27E9C" w:rsidRPr="00272610">
      <w:rPr>
        <w:rFonts w:ascii="Arial" w:hAnsi="Arial"/>
      </w:rPr>
      <w:instrText xml:space="preserve"> NUMPAGES </w:instrText>
    </w:r>
    <w:r w:rsidR="00E27E9C" w:rsidRPr="00272610">
      <w:rPr>
        <w:rFonts w:ascii="Arial" w:hAnsi="Arial"/>
      </w:rPr>
      <w:fldChar w:fldCharType="separate"/>
    </w:r>
    <w:r w:rsidR="007B06ED">
      <w:rPr>
        <w:rFonts w:ascii="Arial" w:hAnsi="Arial"/>
        <w:noProof/>
      </w:rPr>
      <w:t>16</w:t>
    </w:r>
    <w:r w:rsidR="00E27E9C"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BF3D1" w14:textId="5F973F1B" w:rsidR="00E27E9C" w:rsidRPr="00060351" w:rsidRDefault="009E7A0C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Pr="00060351">
      <w:rPr>
        <w:rFonts w:ascii="Arial" w:hAnsi="Arial" w:cs="Arial"/>
        <w:lang w:val="en-US"/>
      </w:rPr>
      <w:t xml:space="preserve"> AB</w:t>
    </w:r>
    <w:r w:rsidR="00E27E9C" w:rsidRPr="00060351">
      <w:rPr>
        <w:rFonts w:ascii="Arial" w:hAnsi="Arial" w:cs="Arial"/>
        <w:lang w:val="en-US"/>
      </w:rPr>
      <w:tab/>
    </w:r>
    <w:r w:rsidR="00E27E9C" w:rsidRPr="00060351">
      <w:rPr>
        <w:rFonts w:ascii="Arial" w:hAnsi="Arial" w:cs="Arial"/>
        <w:lang w:val="en-US"/>
      </w:rPr>
      <w:tab/>
    </w:r>
    <w:r w:rsidR="00E27E9C">
      <w:rPr>
        <w:rFonts w:ascii="Arial" w:hAnsi="Arial"/>
      </w:rPr>
      <w:t xml:space="preserve">For </w:t>
    </w:r>
    <w:r w:rsidR="00E27E9C" w:rsidRPr="00CD0CFA">
      <w:rPr>
        <w:rFonts w:ascii="Arial" w:hAnsi="Arial"/>
        <w:i/>
      </w:rPr>
      <w:t>In Vitro</w:t>
    </w:r>
    <w:r w:rsidR="00E27E9C">
      <w:rPr>
        <w:rFonts w:ascii="Arial" w:hAnsi="Arial"/>
      </w:rPr>
      <w:t xml:space="preserve"> Diagnostic Use</w:t>
    </w:r>
    <w:r w:rsidR="00E27E9C" w:rsidRPr="00060351">
      <w:rPr>
        <w:rFonts w:ascii="Arial" w:hAnsi="Arial" w:cs="Arial"/>
        <w:lang w:val="en-US"/>
      </w:rPr>
      <w:t xml:space="preserve"> </w:t>
    </w:r>
  </w:p>
  <w:p w14:paraId="54D564AD" w14:textId="77777777" w:rsidR="00E27E9C" w:rsidRPr="00E61910" w:rsidRDefault="00E27E9C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9843331" w14:textId="77777777" w:rsidR="00E27E9C" w:rsidRPr="00AA240A" w:rsidRDefault="00E27E9C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FAC9951" w14:textId="77777777" w:rsidR="00E27E9C" w:rsidRPr="00A6082E" w:rsidRDefault="00E27E9C" w:rsidP="000627FE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7B06ED">
      <w:rPr>
        <w:rFonts w:ascii="Arial" w:hAnsi="Arial"/>
        <w:noProof/>
      </w:rPr>
      <w:t>16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7B06ED">
      <w:rPr>
        <w:rFonts w:ascii="Arial" w:hAnsi="Arial"/>
        <w:noProof/>
      </w:rPr>
      <w:t>16</w:t>
    </w:r>
    <w:r w:rsidRPr="00272610">
      <w:rPr>
        <w:rFonts w:ascii="Arial" w:hAnsi="Arial"/>
      </w:rPr>
      <w:fldChar w:fldCharType="end"/>
    </w:r>
  </w:p>
  <w:p w14:paraId="1B82B350" w14:textId="77777777" w:rsidR="00E27E9C" w:rsidRPr="00471F00" w:rsidRDefault="00E27E9C" w:rsidP="00471F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00205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BA7826" w14:textId="77777777" w:rsidR="00E27E9C" w:rsidRDefault="00E27E9C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47446" w14:textId="0747BFCA" w:rsidR="00E27E9C" w:rsidRPr="00F66489" w:rsidRDefault="00F66489" w:rsidP="00FB5A5C">
    <w:pPr>
      <w:ind w:left="3600" w:firstLine="720"/>
      <w:rPr>
        <w:rFonts w:cs="Arial"/>
        <w:sz w:val="40"/>
        <w:szCs w:val="40"/>
        <w:lang w:val="es-ES"/>
      </w:rPr>
    </w:pPr>
    <w:r w:rsidRPr="00FB5A5C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4063301" wp14:editId="65B4F3B0">
              <wp:simplePos x="0" y="0"/>
              <wp:positionH relativeFrom="column">
                <wp:posOffset>4495967</wp:posOffset>
              </wp:positionH>
              <wp:positionV relativeFrom="paragraph">
                <wp:posOffset>-20845</wp:posOffset>
              </wp:positionV>
              <wp:extent cx="2030978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0978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CCA934" w14:textId="367B921C" w:rsidR="00E27E9C" w:rsidRPr="00AE65CF" w:rsidRDefault="00E27E9C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F66489" w:rsidRPr="00F66489">
                            <w:fldChar w:fldCharType="begin"/>
                          </w:r>
                          <w:r w:rsidR="00F66489" w:rsidRPr="00F6648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F66489" w:rsidRPr="00F66489">
                            <w:fldChar w:fldCharType="separate"/>
                          </w:r>
                          <w:r w:rsidR="00F66489" w:rsidRPr="00F664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F66489" w:rsidRPr="00F664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F6648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06330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354pt;margin-top:-1.65pt;width:159.9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">
              <v:textbox style="mso-fit-shape-to-text:t">
                <w:txbxContent>
                  <w:p w14:paraId="11CCA934" w14:textId="367B921C" w:rsidR="00E27E9C" w:rsidRPr="00AE65CF" w:rsidRDefault="00E27E9C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F66489" w:rsidRPr="00F66489">
                      <w:fldChar w:fldCharType="begin"/>
                    </w:r>
                    <w:r w:rsidR="00F66489" w:rsidRPr="00F6648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F66489" w:rsidRPr="00F66489">
                      <w:fldChar w:fldCharType="separate"/>
                    </w:r>
                    <w:r w:rsidR="00F66489" w:rsidRPr="00F6648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F66489" w:rsidRPr="00F6648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F6648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E27E9C" w:rsidRPr="00FB5A5C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4E816059" wp14:editId="545A2453">
          <wp:simplePos x="0" y="0"/>
          <wp:positionH relativeFrom="margin">
            <wp:posOffset>-106680</wp:posOffset>
          </wp:positionH>
          <wp:positionV relativeFrom="paragraph">
            <wp:posOffset>6985</wp:posOffset>
          </wp:positionV>
          <wp:extent cx="1270635" cy="174625"/>
          <wp:effectExtent l="0" t="0" r="571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635" cy="174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7E9C" w:rsidRPr="00FB5A5C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13076DF" wp14:editId="211FADFF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5F98B92" w14:textId="77777777" w:rsidR="00E27E9C" w:rsidRPr="00F66008" w:rsidRDefault="00E27E9C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3076DF" id="Rektangel 2" o:spid="_x0000_s1027" style="position:absolute;left:0;text-align:left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" filled="f" stroked="f">
              <v:path arrowok="t"/>
              <v:textbox style="mso-fit-shape-to-text:t">
                <w:txbxContent>
                  <w:p w14:paraId="55F98B92" w14:textId="77777777" w:rsidR="00E27E9C" w:rsidRPr="00F66008" w:rsidRDefault="00E27E9C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E27E9C" w:rsidRPr="00F66489">
      <w:rPr>
        <w:rFonts w:ascii="Arial" w:hAnsi="Arial" w:cs="Arial"/>
        <w:b/>
        <w:sz w:val="20"/>
        <w:szCs w:val="20"/>
        <w:lang w:val="es-ES"/>
      </w:rPr>
      <w:t>HLA-C*06</w:t>
    </w:r>
  </w:p>
  <w:p w14:paraId="065D846A" w14:textId="77777777" w:rsidR="00E27E9C" w:rsidRPr="00F66489" w:rsidRDefault="00E27E9C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sz w:val="20"/>
        <w:szCs w:val="20"/>
        <w:lang w:val="es-ES"/>
      </w:rPr>
    </w:pPr>
    <w:r w:rsidRPr="00F66489">
      <w:rPr>
        <w:rFonts w:ascii="Arial" w:hAnsi="Arial" w:cs="Arial"/>
        <w:b/>
        <w:sz w:val="20"/>
        <w:szCs w:val="20"/>
        <w:lang w:val="es-ES"/>
      </w:rPr>
      <w:tab/>
      <w:t>101.614-12/12u</w:t>
    </w:r>
  </w:p>
  <w:p w14:paraId="4CAD87F6" w14:textId="316340B5" w:rsidR="00E27E9C" w:rsidRPr="00F66489" w:rsidRDefault="002F67D4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January</w:t>
    </w:r>
    <w:proofErr w:type="spellEnd"/>
    <w:r>
      <w:rPr>
        <w:rFonts w:ascii="Arial" w:hAnsi="Arial" w:cs="Arial"/>
        <w:sz w:val="20"/>
        <w:szCs w:val="20"/>
        <w:lang w:val="es-ES"/>
      </w:rPr>
      <w:t xml:space="preserve"> 2021</w:t>
    </w:r>
    <w:r w:rsidR="00E27E9C" w:rsidRPr="00F66489">
      <w:rPr>
        <w:rFonts w:ascii="Arial" w:hAnsi="Arial" w:cs="Arial"/>
        <w:sz w:val="20"/>
        <w:szCs w:val="20"/>
        <w:lang w:val="es-ES"/>
      </w:rPr>
      <w:tab/>
    </w:r>
    <w:r w:rsidR="000F28A7">
      <w:rPr>
        <w:rFonts w:ascii="Arial" w:hAnsi="Arial" w:cs="Arial"/>
        <w:b/>
        <w:sz w:val="20"/>
        <w:szCs w:val="20"/>
        <w:lang w:val="es-ES"/>
      </w:rPr>
      <w:t>5L6</w:t>
    </w:r>
  </w:p>
  <w:p w14:paraId="3845BDB6" w14:textId="352569E2" w:rsidR="00E27E9C" w:rsidRPr="00F66489" w:rsidRDefault="00E27E9C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6489">
      <w:rPr>
        <w:rFonts w:ascii="Arial" w:hAnsi="Arial" w:cs="Arial"/>
        <w:sz w:val="20"/>
        <w:szCs w:val="20"/>
        <w:lang w:val="es-ES"/>
      </w:rPr>
      <w:t>Rev. No: 0</w:t>
    </w:r>
    <w:r w:rsidR="002F67D4">
      <w:rPr>
        <w:rFonts w:ascii="Arial" w:hAnsi="Arial" w:cs="Arial"/>
        <w:sz w:val="20"/>
        <w:szCs w:val="20"/>
        <w:lang w:val="es-ES"/>
      </w:rPr>
      <w:t>1</w:t>
    </w:r>
    <w:r w:rsidRPr="00F66489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0AF1B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A97AB" w14:textId="77777777" w:rsidR="00E27E9C" w:rsidRDefault="00E27E9C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rA0MjAyNTAyNDVR0lEKTi0uzszPAykwqQUAj7k7MywAAAA="/>
  </w:docVars>
  <w:rsids>
    <w:rsidRoot w:val="001010A3"/>
    <w:rsid w:val="00001DAD"/>
    <w:rsid w:val="00002FE9"/>
    <w:rsid w:val="00003ADC"/>
    <w:rsid w:val="0000647B"/>
    <w:rsid w:val="00007B65"/>
    <w:rsid w:val="00012D10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B3473"/>
    <w:rsid w:val="000C7605"/>
    <w:rsid w:val="000C77BB"/>
    <w:rsid w:val="000D590A"/>
    <w:rsid w:val="000E2B25"/>
    <w:rsid w:val="000F086E"/>
    <w:rsid w:val="000F1A4F"/>
    <w:rsid w:val="000F28A7"/>
    <w:rsid w:val="000F3C01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395F"/>
    <w:rsid w:val="001D4297"/>
    <w:rsid w:val="001E6BCC"/>
    <w:rsid w:val="001E7163"/>
    <w:rsid w:val="001F0277"/>
    <w:rsid w:val="001F1BFE"/>
    <w:rsid w:val="001F3F6C"/>
    <w:rsid w:val="001F6847"/>
    <w:rsid w:val="002042B3"/>
    <w:rsid w:val="002047ED"/>
    <w:rsid w:val="002075B3"/>
    <w:rsid w:val="00207D94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FDE"/>
    <w:rsid w:val="002B35A2"/>
    <w:rsid w:val="002B5513"/>
    <w:rsid w:val="002B6BBC"/>
    <w:rsid w:val="002B7ECC"/>
    <w:rsid w:val="002C23CF"/>
    <w:rsid w:val="002C2939"/>
    <w:rsid w:val="002C31D3"/>
    <w:rsid w:val="002C4C11"/>
    <w:rsid w:val="002D2211"/>
    <w:rsid w:val="002D5A54"/>
    <w:rsid w:val="002D707A"/>
    <w:rsid w:val="002D73C8"/>
    <w:rsid w:val="002E4D12"/>
    <w:rsid w:val="002F3F1E"/>
    <w:rsid w:val="002F45F0"/>
    <w:rsid w:val="002F67D4"/>
    <w:rsid w:val="003019F6"/>
    <w:rsid w:val="00302576"/>
    <w:rsid w:val="00310290"/>
    <w:rsid w:val="00314DFB"/>
    <w:rsid w:val="003201D4"/>
    <w:rsid w:val="00320C08"/>
    <w:rsid w:val="00326DD1"/>
    <w:rsid w:val="00331CF6"/>
    <w:rsid w:val="003367B4"/>
    <w:rsid w:val="00337E3A"/>
    <w:rsid w:val="00351C35"/>
    <w:rsid w:val="00354386"/>
    <w:rsid w:val="00365D52"/>
    <w:rsid w:val="00367914"/>
    <w:rsid w:val="00373CF3"/>
    <w:rsid w:val="00373E47"/>
    <w:rsid w:val="00374EF0"/>
    <w:rsid w:val="00375239"/>
    <w:rsid w:val="00376026"/>
    <w:rsid w:val="00382BE4"/>
    <w:rsid w:val="00383487"/>
    <w:rsid w:val="0038376A"/>
    <w:rsid w:val="00383FF5"/>
    <w:rsid w:val="003841CC"/>
    <w:rsid w:val="003843E4"/>
    <w:rsid w:val="003A203F"/>
    <w:rsid w:val="003A3186"/>
    <w:rsid w:val="003A3313"/>
    <w:rsid w:val="003A363A"/>
    <w:rsid w:val="003A4BC4"/>
    <w:rsid w:val="003B450C"/>
    <w:rsid w:val="003B6C5B"/>
    <w:rsid w:val="003B7CAA"/>
    <w:rsid w:val="003C1A78"/>
    <w:rsid w:val="003C2DDF"/>
    <w:rsid w:val="003C60D3"/>
    <w:rsid w:val="003D0837"/>
    <w:rsid w:val="003D0DEE"/>
    <w:rsid w:val="003D4EA2"/>
    <w:rsid w:val="003D6B72"/>
    <w:rsid w:val="003D6E23"/>
    <w:rsid w:val="003E274F"/>
    <w:rsid w:val="003E33EA"/>
    <w:rsid w:val="003F2D05"/>
    <w:rsid w:val="003F3F46"/>
    <w:rsid w:val="00402C50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126E"/>
    <w:rsid w:val="00493BF5"/>
    <w:rsid w:val="00493D14"/>
    <w:rsid w:val="00497F82"/>
    <w:rsid w:val="004A3D7D"/>
    <w:rsid w:val="004B28F2"/>
    <w:rsid w:val="004C17E5"/>
    <w:rsid w:val="004C72AD"/>
    <w:rsid w:val="004D46E1"/>
    <w:rsid w:val="004E1E7A"/>
    <w:rsid w:val="004F3238"/>
    <w:rsid w:val="004F3491"/>
    <w:rsid w:val="004F3A3A"/>
    <w:rsid w:val="004F4F16"/>
    <w:rsid w:val="004F5DC6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6E9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53B6"/>
    <w:rsid w:val="005C6D9C"/>
    <w:rsid w:val="005C6EE1"/>
    <w:rsid w:val="005C7EB4"/>
    <w:rsid w:val="005D1A1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04E4"/>
    <w:rsid w:val="006132E4"/>
    <w:rsid w:val="006148F4"/>
    <w:rsid w:val="00617D25"/>
    <w:rsid w:val="006223A5"/>
    <w:rsid w:val="006243E9"/>
    <w:rsid w:val="006363C8"/>
    <w:rsid w:val="00640238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A393E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7A32"/>
    <w:rsid w:val="006F139A"/>
    <w:rsid w:val="006F3D45"/>
    <w:rsid w:val="006F71C2"/>
    <w:rsid w:val="00700747"/>
    <w:rsid w:val="007008EA"/>
    <w:rsid w:val="00703611"/>
    <w:rsid w:val="00703B29"/>
    <w:rsid w:val="00705C65"/>
    <w:rsid w:val="00711210"/>
    <w:rsid w:val="007173AC"/>
    <w:rsid w:val="00734CF1"/>
    <w:rsid w:val="00735572"/>
    <w:rsid w:val="00735583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6E2D"/>
    <w:rsid w:val="007A0D56"/>
    <w:rsid w:val="007A125D"/>
    <w:rsid w:val="007A1CE6"/>
    <w:rsid w:val="007A60B3"/>
    <w:rsid w:val="007B06ED"/>
    <w:rsid w:val="007B1DAF"/>
    <w:rsid w:val="007C0077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04B"/>
    <w:rsid w:val="0080570B"/>
    <w:rsid w:val="008064A3"/>
    <w:rsid w:val="008111DA"/>
    <w:rsid w:val="00811EBA"/>
    <w:rsid w:val="00812DFD"/>
    <w:rsid w:val="0081448E"/>
    <w:rsid w:val="00814ED3"/>
    <w:rsid w:val="008207C8"/>
    <w:rsid w:val="0083002C"/>
    <w:rsid w:val="00835452"/>
    <w:rsid w:val="00844206"/>
    <w:rsid w:val="008452A7"/>
    <w:rsid w:val="00845790"/>
    <w:rsid w:val="00846D1B"/>
    <w:rsid w:val="00847DE0"/>
    <w:rsid w:val="00857B11"/>
    <w:rsid w:val="008650CB"/>
    <w:rsid w:val="0088058D"/>
    <w:rsid w:val="00881210"/>
    <w:rsid w:val="00882E2E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1DDF"/>
    <w:rsid w:val="008C3A0F"/>
    <w:rsid w:val="008C64C9"/>
    <w:rsid w:val="008D4624"/>
    <w:rsid w:val="008E0D60"/>
    <w:rsid w:val="008F055B"/>
    <w:rsid w:val="008F068B"/>
    <w:rsid w:val="008F7E76"/>
    <w:rsid w:val="00901464"/>
    <w:rsid w:val="009035F9"/>
    <w:rsid w:val="009050C2"/>
    <w:rsid w:val="009067B3"/>
    <w:rsid w:val="00907360"/>
    <w:rsid w:val="009128A4"/>
    <w:rsid w:val="009131AB"/>
    <w:rsid w:val="0091530B"/>
    <w:rsid w:val="00915467"/>
    <w:rsid w:val="00915CE8"/>
    <w:rsid w:val="00920DB9"/>
    <w:rsid w:val="00933390"/>
    <w:rsid w:val="00940097"/>
    <w:rsid w:val="009456AE"/>
    <w:rsid w:val="00951D69"/>
    <w:rsid w:val="00952478"/>
    <w:rsid w:val="00956335"/>
    <w:rsid w:val="00964437"/>
    <w:rsid w:val="00965212"/>
    <w:rsid w:val="00965933"/>
    <w:rsid w:val="00971D2A"/>
    <w:rsid w:val="009759CC"/>
    <w:rsid w:val="00980262"/>
    <w:rsid w:val="009817BC"/>
    <w:rsid w:val="00981AF3"/>
    <w:rsid w:val="00986CCA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2EB2"/>
    <w:rsid w:val="009C4B0C"/>
    <w:rsid w:val="009D1C4C"/>
    <w:rsid w:val="009E1C42"/>
    <w:rsid w:val="009E6698"/>
    <w:rsid w:val="009E7A0C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C4A00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67F6A"/>
    <w:rsid w:val="00B721B9"/>
    <w:rsid w:val="00B82B42"/>
    <w:rsid w:val="00B900AD"/>
    <w:rsid w:val="00B91F6C"/>
    <w:rsid w:val="00B94A46"/>
    <w:rsid w:val="00B97DA3"/>
    <w:rsid w:val="00BA0CAE"/>
    <w:rsid w:val="00BA0EA1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5100D"/>
    <w:rsid w:val="00C57437"/>
    <w:rsid w:val="00C6059D"/>
    <w:rsid w:val="00C60F8E"/>
    <w:rsid w:val="00C64B25"/>
    <w:rsid w:val="00C66DF6"/>
    <w:rsid w:val="00C66E28"/>
    <w:rsid w:val="00C67CE0"/>
    <w:rsid w:val="00C7247F"/>
    <w:rsid w:val="00C76A11"/>
    <w:rsid w:val="00C808C5"/>
    <w:rsid w:val="00C90D9A"/>
    <w:rsid w:val="00C92C07"/>
    <w:rsid w:val="00C9588A"/>
    <w:rsid w:val="00C96752"/>
    <w:rsid w:val="00C9721C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5A08"/>
    <w:rsid w:val="00D463FE"/>
    <w:rsid w:val="00D53856"/>
    <w:rsid w:val="00D555CC"/>
    <w:rsid w:val="00D571E2"/>
    <w:rsid w:val="00D6181A"/>
    <w:rsid w:val="00D74E7D"/>
    <w:rsid w:val="00D80DE4"/>
    <w:rsid w:val="00D8479B"/>
    <w:rsid w:val="00D849FC"/>
    <w:rsid w:val="00D86180"/>
    <w:rsid w:val="00D87A0B"/>
    <w:rsid w:val="00D958D4"/>
    <w:rsid w:val="00DA0250"/>
    <w:rsid w:val="00DA2D6F"/>
    <w:rsid w:val="00DA37DE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F1BDA"/>
    <w:rsid w:val="00DF69DE"/>
    <w:rsid w:val="00E04950"/>
    <w:rsid w:val="00E05DEF"/>
    <w:rsid w:val="00E060B2"/>
    <w:rsid w:val="00E17A54"/>
    <w:rsid w:val="00E17C74"/>
    <w:rsid w:val="00E26931"/>
    <w:rsid w:val="00E27E9C"/>
    <w:rsid w:val="00E36348"/>
    <w:rsid w:val="00E3713B"/>
    <w:rsid w:val="00E40F61"/>
    <w:rsid w:val="00E4215E"/>
    <w:rsid w:val="00E4436F"/>
    <w:rsid w:val="00E44F7D"/>
    <w:rsid w:val="00E47043"/>
    <w:rsid w:val="00E51B64"/>
    <w:rsid w:val="00E556A8"/>
    <w:rsid w:val="00E559ED"/>
    <w:rsid w:val="00E64755"/>
    <w:rsid w:val="00E66586"/>
    <w:rsid w:val="00E67CB9"/>
    <w:rsid w:val="00E76C81"/>
    <w:rsid w:val="00E82CF3"/>
    <w:rsid w:val="00E84D6E"/>
    <w:rsid w:val="00E94CA6"/>
    <w:rsid w:val="00E97822"/>
    <w:rsid w:val="00EA36C3"/>
    <w:rsid w:val="00EA7D93"/>
    <w:rsid w:val="00EB3152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527"/>
    <w:rsid w:val="00F24A83"/>
    <w:rsid w:val="00F301CF"/>
    <w:rsid w:val="00F369EF"/>
    <w:rsid w:val="00F43C3F"/>
    <w:rsid w:val="00F45E6F"/>
    <w:rsid w:val="00F5280B"/>
    <w:rsid w:val="00F569DE"/>
    <w:rsid w:val="00F57236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641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,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PlainTextChar">
    <w:name w:val="Plain Text Char"/>
    <w:link w:val="PlainText"/>
    <w:uiPriority w:val="99"/>
    <w:rsid w:val="00E27E9C"/>
    <w:rPr>
      <w:rFonts w:ascii="Courier New" w:hAnsi="Courier New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F3DB2-47BA-4B89-B16F-4EFB1AB8B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1221</Words>
  <Characters>8883</Characters>
  <Application>Microsoft Office Word</Application>
  <DocSecurity>0</DocSecurity>
  <Lines>74</Lines>
  <Paragraphs>2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008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19-07-04T07:06:00Z</cp:lastPrinted>
  <dcterms:created xsi:type="dcterms:W3CDTF">2021-01-13T15:38:00Z</dcterms:created>
  <dcterms:modified xsi:type="dcterms:W3CDTF">2021-01-13T15:41:00Z</dcterms:modified>
</cp:coreProperties>
</file>